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F18428" w14:textId="77777777" w:rsidR="0034168D" w:rsidRPr="00EC448F" w:rsidRDefault="0034168D" w:rsidP="0034168D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ชื่อเรื่องภาษาไทยและภาษาอังกฤษ TH SarabunPSK 1</w:t>
      </w: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>8</w:t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pt. ตัวหนา)</w:t>
      </w:r>
    </w:p>
    <w:p w14:paraId="3EE456C1" w14:textId="20908700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ชื่อเรื่องภาษาไทย</w:t>
      </w:r>
      <w:r w:rsidRPr="00EC448F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BEF96B3" wp14:editId="01751032">
                <wp:simplePos x="0" y="0"/>
                <wp:positionH relativeFrom="column">
                  <wp:posOffset>-1828799</wp:posOffset>
                </wp:positionH>
                <wp:positionV relativeFrom="paragraph">
                  <wp:posOffset>-253999</wp:posOffset>
                </wp:positionV>
                <wp:extent cx="0" cy="25400"/>
                <wp:effectExtent l="0" t="0" r="0" b="0"/>
                <wp:wrapNone/>
                <wp:docPr id="22" name="ลูกศรเชื่อมต่อแบบตรง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934520" y="3780000"/>
                          <a:ext cx="8229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9E3F18" id="_x0000_t32" coordsize="21600,21600" o:spt="32" o:oned="t" path="m,l21600,21600e" filled="f">
                <v:path arrowok="t" fillok="f" o:connecttype="none"/>
                <o:lock v:ext="edit" shapetype="t"/>
              </v:shapetype>
              <v:shape id="ลูกศรเชื่อมต่อแบบตรง 22" o:spid="_x0000_s1026" type="#_x0000_t32" style="position:absolute;margin-left:-2in;margin-top:-20pt;width:0;height: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">
                <v:stroke endarrow="block"/>
              </v:shape>
            </w:pict>
          </mc:Fallback>
        </mc:AlternateContent>
      </w:r>
    </w:p>
    <w:p w14:paraId="58E10646" w14:textId="53CDEB3C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000000"/>
          <w:sz w:val="32"/>
          <w:szCs w:val="32"/>
        </w:rPr>
        <w:t>ชื่อเรื่องภาษาอังกฤษ</w:t>
      </w:r>
    </w:p>
    <w:p w14:paraId="4BBA954E" w14:textId="3E83A5A8" w:rsidR="00EC448F" w:rsidRPr="00E33E68" w:rsidRDefault="009755FB" w:rsidP="00D70517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เว้น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4FFE9E10" w14:textId="58687181" w:rsidR="00EC448F" w:rsidRPr="00C939FA" w:rsidRDefault="004B009F" w:rsidP="00D70517">
      <w:pPr>
        <w:spacing w:after="0" w:line="240" w:lineRule="auto"/>
        <w:jc w:val="right"/>
        <w:rPr>
          <w:rFonts w:ascii="TH SarabunPSK" w:eastAsia="Sarabun" w:hAnsi="TH SarabunPSK" w:cs="TH SarabunPSK"/>
          <w:color w:val="FF0000"/>
          <w:sz w:val="36"/>
          <w:szCs w:val="36"/>
        </w:rPr>
      </w:pPr>
      <w:bookmarkStart w:id="0" w:name="_heading=h.gjdgxs" w:colFirst="0" w:colLast="0"/>
      <w:bookmarkStart w:id="1" w:name="_Hlk125337726"/>
      <w:bookmarkEnd w:id="0"/>
      <w:r w:rsidRPr="00C939FA">
        <w:rPr>
          <w:rFonts w:ascii="TH SarabunPSK" w:eastAsia="Sarabun" w:hAnsi="TH SarabunPSK" w:cs="TH SarabunPSK"/>
          <w:color w:val="FF0000"/>
          <w:sz w:val="32"/>
          <w:szCs w:val="32"/>
        </w:rPr>
        <w:t>(TH SarabunPSK 16</w:t>
      </w:r>
      <w:r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Pr="00C939FA">
        <w:rPr>
          <w:rFonts w:ascii="TH SarabunPSK" w:eastAsia="Sarabun" w:hAnsi="TH SarabunPSK" w:cs="TH SarabunPSK"/>
          <w:color w:val="FF0000"/>
          <w:sz w:val="32"/>
          <w:szCs w:val="32"/>
        </w:rPr>
        <w:t>pt.)</w:t>
      </w:r>
      <w:r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>ชื่อผู้ทำวิจัย</w:t>
      </w:r>
      <w:r w:rsidR="00EC448F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1</w:t>
      </w:r>
      <w:r w:rsidR="00B014E7" w:rsidRPr="00C939FA">
        <w:rPr>
          <w:rFonts w:ascii="TH SarabunPSK" w:eastAsia="Sarabun" w:hAnsi="TH SarabunPSK" w:cs="TH SarabunPSK" w:hint="cs"/>
          <w:sz w:val="32"/>
          <w:szCs w:val="32"/>
          <w:cs/>
        </w:rPr>
        <w:t xml:space="preserve">, </w:t>
      </w:r>
      <w:r w:rsidR="00B014E7" w:rsidRPr="00C939FA">
        <w:rPr>
          <w:rFonts w:ascii="TH SarabunPSK" w:eastAsia="Sarabun" w:hAnsi="TH SarabunPSK" w:cs="TH SarabunPSK"/>
          <w:sz w:val="32"/>
          <w:szCs w:val="32"/>
        </w:rPr>
        <w:t>ชื่อผู้ทำวิจัย</w:t>
      </w:r>
      <w:r w:rsidR="00B014E7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2</w:t>
      </w:r>
      <w:r w:rsidR="00B014E7" w:rsidRPr="00C939FA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>และ ชื่อผู้ทำวิจัย</w:t>
      </w:r>
      <w:r w:rsidR="00B014E7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3</w:t>
      </w:r>
      <w:r w:rsidR="0066349E">
        <w:rPr>
          <w:rFonts w:ascii="TH SarabunPSK" w:eastAsia="Sarabun" w:hAnsi="TH SarabunPSK" w:cs="TH SarabunPSK"/>
          <w:sz w:val="32"/>
          <w:szCs w:val="32"/>
          <w:vertAlign w:val="superscript"/>
        </w:rPr>
        <w:t>*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 xml:space="preserve"> </w:t>
      </w:r>
      <w:bookmarkEnd w:id="1"/>
    </w:p>
    <w:p w14:paraId="7602A5A6" w14:textId="503EE767" w:rsidR="00EC448F" w:rsidRPr="00EC448F" w:rsidRDefault="000A6511" w:rsidP="000A6511">
      <w:pPr>
        <w:tabs>
          <w:tab w:val="left" w:pos="2250"/>
          <w:tab w:val="right" w:pos="9026"/>
        </w:tabs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="00EC448F"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(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)</w:t>
      </w:r>
    </w:p>
    <w:p w14:paraId="5E99C957" w14:textId="3153DF1C" w:rsidR="00EC448F" w:rsidRPr="00BF271D" w:rsidRDefault="004B009F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FF0000"/>
          <w:sz w:val="28"/>
          <w:szCs w:val="28"/>
        </w:rPr>
      </w:pPr>
      <w:r w:rsidRPr="00BF271D">
        <w:rPr>
          <w:rFonts w:ascii="TH SarabunPSK" w:eastAsia="Sarabun" w:hAnsi="TH SarabunPSK" w:cs="TH SarabunPSK"/>
          <w:color w:val="FF0000"/>
          <w:sz w:val="28"/>
          <w:szCs w:val="28"/>
        </w:rPr>
        <w:t>(TH SarabunPSK 14 pt.)</w:t>
      </w:r>
      <w:r>
        <w:rPr>
          <w:rFonts w:ascii="TH SarabunPSK" w:eastAsia="Sarabun" w:hAnsi="TH SarabunPSK" w:cs="TH SarabunPSK"/>
          <w:color w:val="FF0000"/>
          <w:sz w:val="28"/>
          <w:szCs w:val="28"/>
        </w:rPr>
        <w:t xml:space="preserve"> </w:t>
      </w:r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1</w:t>
      </w:r>
      <w:bookmarkStart w:id="2" w:name="_Hlk125337794"/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</w:t>
      </w:r>
      <w:bookmarkEnd w:id="2"/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 จังหวัด  รหัสไปรษณีย์ </w:t>
      </w:r>
    </w:p>
    <w:p w14:paraId="4CCDE825" w14:textId="45D1F4A3" w:rsidR="00EC448F" w:rsidRPr="009755FB" w:rsidRDefault="00EC448F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2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  จังหวัด  รหัสไปรษณีย์</w:t>
      </w:r>
    </w:p>
    <w:p w14:paraId="7B6ABA36" w14:textId="22A2E284" w:rsidR="00B014E7" w:rsidRPr="009755FB" w:rsidRDefault="00B014E7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3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  จังหวัด  รหัสไปรษณีย์</w:t>
      </w:r>
    </w:p>
    <w:p w14:paraId="124FAF9B" w14:textId="65C1AE59" w:rsidR="00EC448F" w:rsidRPr="009755FB" w:rsidRDefault="00EC448F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*Corresponding author</w:t>
      </w:r>
      <w:r w:rsidR="009755FB" w:rsidRPr="009755FB">
        <w:rPr>
          <w:rFonts w:ascii="TH SarabunPSK" w:eastAsia="Sarabun" w:hAnsi="TH SarabunPSK" w:cs="TH SarabunPSK"/>
          <w:color w:val="000000"/>
          <w:sz w:val="28"/>
          <w:szCs w:val="28"/>
        </w:rPr>
        <w:t>.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E-mail</w:t>
      </w:r>
      <w:r w:rsidR="009755FB"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address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: </w:t>
      </w:r>
      <w:r w:rsidRPr="009755FB">
        <w:rPr>
          <w:rFonts w:ascii="TH SarabunPSK" w:eastAsia="Sarabun" w:hAnsi="TH SarabunPSK" w:cs="TH SarabunPSK"/>
          <w:color w:val="FF0000"/>
          <w:sz w:val="28"/>
          <w:szCs w:val="28"/>
        </w:rPr>
        <w:t>ใส่อีเมล</w:t>
      </w:r>
    </w:p>
    <w:p w14:paraId="161090D2" w14:textId="0A6194AC" w:rsidR="00EC448F" w:rsidRPr="00EC448F" w:rsidRDefault="00EC448F" w:rsidP="00D70517">
      <w:pPr>
        <w:tabs>
          <w:tab w:val="left" w:pos="5060"/>
          <w:tab w:val="right" w:pos="9026"/>
        </w:tabs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(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)</w:t>
      </w:r>
    </w:p>
    <w:p w14:paraId="7086273D" w14:textId="77777777" w:rsidR="00CE7C48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bookmarkStart w:id="3" w:name="_Hlk125337816"/>
      <w:r w:rsidRPr="00EC448F">
        <w:rPr>
          <w:rFonts w:ascii="TH SarabunPSK" w:eastAsia="Sarabun" w:hAnsi="TH SarabunPSK" w:cs="TH SarabunPSK"/>
          <w:b/>
          <w:sz w:val="32"/>
          <w:szCs w:val="32"/>
        </w:rPr>
        <w:t>บทคัดย่อ</w:t>
      </w:r>
      <w:bookmarkEnd w:id="3"/>
    </w:p>
    <w:p w14:paraId="14909505" w14:textId="349BFA2C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9B1944C" w14:textId="756F1EFC" w:rsidR="00EC448F" w:rsidRPr="008400CD" w:rsidRDefault="00EC448F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sz w:val="32"/>
          <w:szCs w:val="32"/>
        </w:rPr>
        <w:tab/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บทคัดย่อ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21D75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16 </w:t>
      </w:r>
      <w:r w:rsidR="00B21D75" w:rsidRPr="008400CD">
        <w:rPr>
          <w:rFonts w:ascii="TH SarabunPSK" w:eastAsia="Sarabun" w:hAnsi="TH SarabunPSK" w:cs="TH SarabunPSK"/>
          <w:sz w:val="32"/>
          <w:szCs w:val="32"/>
        </w:rPr>
        <w:t xml:space="preserve">pt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โดยมีจำนวนคำ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 xml:space="preserve">      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ไม่เกิน 200 คำ เน้นการเขียนประโยคกะทัดรัด กระชับ และชัดเจน ทำให้ผู้อ่านทราบถึงเนื้อหาของงานวิจัยอย่างรวดเร็ว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BF271D" w:rsidRPr="008400CD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.</w:t>
      </w:r>
      <w:r w:rsidR="00BF271D" w:rsidRPr="008400CD">
        <w:rPr>
          <w:rFonts w:ascii="TH SarabunPSK" w:eastAsia="Sarabun" w:hAnsi="TH SarabunPSK" w:cs="TH SarabunPSK"/>
          <w:bCs/>
          <w:color w:val="FF0000"/>
          <w:sz w:val="32"/>
          <w:szCs w:val="32"/>
        </w:rPr>
        <w:t>,</w:t>
      </w:r>
      <w:r w:rsidR="00BF271D" w:rsidRPr="008400CD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 </w:t>
      </w:r>
      <w:r w:rsidR="00BF271D" w:rsidRPr="008400CD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 xml:space="preserve">ไม่เกิน </w:t>
      </w:r>
      <w:r w:rsidR="00BF271D" w:rsidRPr="008400CD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200 </w:t>
      </w:r>
      <w:r w:rsidR="00BF271D" w:rsidRPr="008400CD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>คำ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0050B925" w14:textId="69448DB8" w:rsidR="00EC448F" w:rsidRPr="006A4D10" w:rsidRDefault="006A4D10" w:rsidP="006A4D10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6A4D10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1 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33DB6CCD" w14:textId="516ABDEA" w:rsidR="00EC448F" w:rsidRPr="00C97435" w:rsidRDefault="00EC448F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คำสำคัญ</w:t>
      </w:r>
      <w:r w:rsidRPr="00EC448F">
        <w:rPr>
          <w:rFonts w:ascii="TH SarabunPSK" w:eastAsia="Sarabun" w:hAnsi="TH SarabunPSK" w:cs="TH SarabunPSK"/>
          <w:b/>
          <w:bCs/>
          <w:sz w:val="32"/>
          <w:szCs w:val="32"/>
        </w:rPr>
        <w:t>:</w:t>
      </w:r>
      <w:r w:rsidRPr="00EC448F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97435">
        <w:rPr>
          <w:rFonts w:ascii="TH SarabunPSK" w:eastAsia="Sarabun" w:hAnsi="TH SarabunPSK" w:cs="TH SarabunPSK" w:hint="cs"/>
          <w:sz w:val="32"/>
          <w:szCs w:val="32"/>
          <w:cs/>
        </w:rPr>
        <w:t xml:space="preserve">คำที่1 คำที่ 2 </w:t>
      </w:r>
      <w:r w:rsidR="00CE7C48">
        <w:rPr>
          <w:rFonts w:ascii="TH SarabunPSK" w:eastAsia="Sarabun" w:hAnsi="TH SarabunPSK" w:cs="TH SarabunPSK" w:hint="cs"/>
          <w:sz w:val="32"/>
          <w:szCs w:val="32"/>
          <w:cs/>
        </w:rPr>
        <w:t>...................</w:t>
      </w:r>
      <w:r w:rsidR="00CE7C48">
        <w:rPr>
          <w:rFonts w:ascii="TH SarabunPSK" w:eastAsia="Sarabun" w:hAnsi="TH SarabunPSK" w:cs="TH SarabunPSK"/>
          <w:sz w:val="32"/>
          <w:szCs w:val="32"/>
        </w:rPr>
        <w:t xml:space="preserve"> ………………..</w:t>
      </w:r>
      <w:r w:rsidR="006240AC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 xml:space="preserve">, </w:t>
      </w:r>
      <w:r w:rsidR="00E33E68" w:rsidRPr="00C9743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 xml:space="preserve">จำนวน 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 xml:space="preserve">3-5 </w:t>
      </w:r>
      <w:r w:rsidR="00E33E68" w:rsidRPr="00C9743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คำ, เรียงตามอักษร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03E9BC56" w14:textId="5582DECE" w:rsidR="00EC448F" w:rsidRPr="00EC448F" w:rsidRDefault="00EC448F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7519EB3B" w14:textId="1A130EBD" w:rsidR="00CE7C48" w:rsidRDefault="00EC448F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Abstract</w:t>
      </w:r>
    </w:p>
    <w:p w14:paraId="38EAD229" w14:textId="142BF31A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238D3B19" w14:textId="2BB0376C" w:rsidR="00EC448F" w:rsidRPr="008400CD" w:rsidRDefault="00EC448F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(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Detail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)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The abstract must be written in TH SarabunPSK format and 16 pt. The abstract should be a total of about 200 words maximum. The abstract should briefly describe background, main methods, results and conclusions.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5E1A16E5" w14:textId="71CF3974" w:rsidR="00EC448F" w:rsidRPr="006A4D10" w:rsidRDefault="006A4D10" w:rsidP="006A4D10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6A4D10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1 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29ED33F9" w14:textId="2FB1E35F" w:rsidR="00EC448F" w:rsidRPr="00C97435" w:rsidRDefault="00EC448F" w:rsidP="00C97435">
      <w:pPr>
        <w:spacing w:after="0" w:line="240" w:lineRule="auto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380321">
        <w:rPr>
          <w:rFonts w:ascii="TH SarabunPSK" w:eastAsia="Sarabun" w:hAnsi="TH SarabunPSK" w:cs="TH SarabunPSK"/>
          <w:b/>
          <w:sz w:val="32"/>
          <w:szCs w:val="32"/>
        </w:rPr>
        <w:t>Keywords:</w:t>
      </w:r>
      <w:r w:rsidRPr="00380321">
        <w:rPr>
          <w:rFonts w:ascii="TH SarabunPSK" w:eastAsia="Sarabun" w:hAnsi="TH SarabunPSK" w:cs="TH SarabunPSK"/>
          <w:sz w:val="32"/>
          <w:szCs w:val="32"/>
        </w:rPr>
        <w:t xml:space="preserve"> </w:t>
      </w:r>
      <w:bookmarkStart w:id="4" w:name="_Hlk125362214"/>
      <w:r w:rsidR="00762322">
        <w:rPr>
          <w:rFonts w:ascii="TH SarabunPSK" w:eastAsia="Sarabun" w:hAnsi="TH SarabunPSK" w:cs="TH SarabunPSK"/>
          <w:sz w:val="32"/>
          <w:szCs w:val="32"/>
        </w:rPr>
        <w:t>W</w:t>
      </w:r>
      <w:r w:rsidR="00C97435">
        <w:rPr>
          <w:rFonts w:ascii="TH SarabunPSK" w:eastAsia="Sarabun" w:hAnsi="TH SarabunPSK" w:cs="TH SarabunPSK"/>
          <w:sz w:val="32"/>
          <w:szCs w:val="32"/>
        </w:rPr>
        <w:t xml:space="preserve">ord 1, </w:t>
      </w:r>
      <w:r w:rsidR="00762322">
        <w:rPr>
          <w:rFonts w:ascii="TH SarabunPSK" w:eastAsia="Sarabun" w:hAnsi="TH SarabunPSK" w:cs="TH SarabunPSK"/>
          <w:sz w:val="32"/>
          <w:szCs w:val="32"/>
        </w:rPr>
        <w:t>W</w:t>
      </w:r>
      <w:r w:rsidR="00C97435">
        <w:rPr>
          <w:rFonts w:ascii="TH SarabunPSK" w:eastAsia="Sarabun" w:hAnsi="TH SarabunPSK" w:cs="TH SarabunPSK"/>
          <w:sz w:val="32"/>
          <w:szCs w:val="32"/>
        </w:rPr>
        <w:t xml:space="preserve">ord 2  </w:t>
      </w:r>
      <w:bookmarkEnd w:id="4"/>
      <w:r w:rsidR="00CE7C48">
        <w:rPr>
          <w:rFonts w:ascii="TH SarabunPSK" w:eastAsia="Sarabun" w:hAnsi="TH SarabunPSK" w:cs="TH SarabunPSK"/>
          <w:sz w:val="32"/>
          <w:szCs w:val="32"/>
        </w:rPr>
        <w:t>……………….</w:t>
      </w:r>
      <w:r w:rsidRPr="00380321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>,</w:t>
      </w:r>
      <w:r w:rsidR="00B05DF5"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="00B05DF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ให้ตรงกับคำสำคัญในภาษาไทย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6234DBAC" w14:textId="77777777" w:rsidR="00FD648D" w:rsidRPr="00F50880" w:rsidRDefault="00FD648D" w:rsidP="00FD648D">
      <w:pPr>
        <w:spacing w:after="0" w:line="240" w:lineRule="auto"/>
        <w:jc w:val="right"/>
        <w:rPr>
          <w:rFonts w:ascii="TH SarabunPSK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>(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>)</w:t>
      </w:r>
    </w:p>
    <w:p w14:paraId="0E3464DA" w14:textId="2A102530" w:rsidR="00CE7C48" w:rsidRDefault="007533E9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000000"/>
          <w:sz w:val="32"/>
          <w:szCs w:val="32"/>
          <w:cs/>
        </w:rPr>
        <w:t>บท</w:t>
      </w:r>
      <w:r w:rsidR="00FD648D" w:rsidRPr="00FD648D">
        <w:rPr>
          <w:rFonts w:ascii="TH SarabunPSK" w:eastAsia="Sarabun" w:hAnsi="TH SarabunPSK" w:cs="TH SarabunPSK" w:hint="cs"/>
          <w:bCs/>
          <w:color w:val="000000"/>
          <w:sz w:val="32"/>
          <w:szCs w:val="32"/>
          <w:cs/>
        </w:rPr>
        <w:t>นำ</w:t>
      </w:r>
    </w:p>
    <w:p w14:paraId="40A2CFC5" w14:textId="682929C5" w:rsidR="00FD648D" w:rsidRPr="00F50880" w:rsidRDefault="00FD648D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FF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DD69F3C" w14:textId="3BE76BC9" w:rsidR="00B77169" w:rsidRPr="00C939FA" w:rsidRDefault="00FD648D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0070C0"/>
          <w:sz w:val="32"/>
          <w:szCs w:val="32"/>
        </w:rPr>
      </w:pPr>
      <w:r w:rsidRPr="00F50880">
        <w:rPr>
          <w:rFonts w:ascii="TH SarabunPSK" w:eastAsia="Sarabun" w:hAnsi="TH SarabunPSK" w:cs="TH SarabunPSK"/>
          <w:color w:val="000000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บทนำ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เนื้อหาใน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บทนำ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ประกอบด้วยการกล่าวถึงที่มาและสำคัญของปัญหา มีการ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ระบุถึงแนวทางแก้ไขปัญหา และ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อาจกล่าว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ถึงวัตถุประสงค์ของการทำวิจัย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ด้วย</w:t>
      </w:r>
      <w:r w:rsidR="00CE7C48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E7C48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3F5B5932" w14:textId="4CFB2C2C" w:rsidR="00F50880" w:rsidRDefault="00F50880" w:rsidP="00D70517">
      <w:pPr>
        <w:spacing w:after="0" w:line="240" w:lineRule="auto"/>
        <w:jc w:val="right"/>
        <w:rPr>
          <w:rFonts w:ascii="TH SarabunPSK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 xml:space="preserve"> 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>)</w:t>
      </w:r>
    </w:p>
    <w:p w14:paraId="5ADA81FA" w14:textId="77777777" w:rsidR="0077175D" w:rsidRPr="00F50880" w:rsidRDefault="0077175D" w:rsidP="00D70517">
      <w:pPr>
        <w:spacing w:after="0" w:line="240" w:lineRule="auto"/>
        <w:jc w:val="right"/>
        <w:rPr>
          <w:rFonts w:ascii="TH SarabunPSK" w:hAnsi="TH SarabunPSK" w:cs="TH SarabunPSK"/>
          <w:b/>
          <w:color w:val="FF0000"/>
          <w:sz w:val="32"/>
          <w:szCs w:val="32"/>
        </w:rPr>
      </w:pPr>
    </w:p>
    <w:p w14:paraId="306390D8" w14:textId="13688EA2" w:rsidR="00CE7C48" w:rsidRPr="0066349E" w:rsidRDefault="0066349E" w:rsidP="00CE7C48">
      <w:pPr>
        <w:spacing w:after="0" w:line="240" w:lineRule="auto"/>
        <w:jc w:val="center"/>
        <w:rPr>
          <w:rFonts w:ascii="TH SarabunPSK" w:eastAsia="Sarabun" w:hAnsi="TH SarabunPSK" w:cs="TH SarabunPSK"/>
          <w:bCs/>
          <w:color w:val="000000"/>
          <w:sz w:val="32"/>
          <w:szCs w:val="32"/>
          <w:cs/>
        </w:rPr>
      </w:pPr>
      <w:bookmarkStart w:id="5" w:name="_Hlk125337852"/>
      <w:r w:rsidRPr="0066349E">
        <w:rPr>
          <w:rFonts w:ascii="TH SarabunPSK" w:eastAsia="Sarabun" w:hAnsi="TH SarabunPSK" w:cs="TH SarabunPSK" w:hint="cs"/>
          <w:bCs/>
          <w:color w:val="000000"/>
          <w:sz w:val="32"/>
          <w:szCs w:val="32"/>
          <w:cs/>
        </w:rPr>
        <w:t>ระเบียบวิธีวิจัย</w:t>
      </w:r>
    </w:p>
    <w:bookmarkEnd w:id="5"/>
    <w:p w14:paraId="2E79A8BC" w14:textId="60AEE3BC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FF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C4AF869" w14:textId="28FA9174" w:rsidR="00F50880" w:rsidRPr="00C939FA" w:rsidRDefault="00F50880" w:rsidP="00BD4CB5">
      <w:pPr>
        <w:spacing w:after="0" w:line="240" w:lineRule="auto"/>
        <w:rPr>
          <w:rFonts w:ascii="TH SarabunPSK" w:eastAsia="Sarabun" w:hAnsi="TH SarabunPSK" w:cs="TH SarabunPSK"/>
          <w:color w:val="0070C0"/>
          <w:sz w:val="32"/>
          <w:szCs w:val="32"/>
        </w:rPr>
      </w:pPr>
      <w:r w:rsidRPr="00F50880">
        <w:rPr>
          <w:rFonts w:ascii="TH SarabunPSK" w:eastAsia="Sarabun" w:hAnsi="TH SarabunPSK" w:cs="TH SarabunPSK"/>
          <w:color w:val="000000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ระเบียบวิธีวิจัย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เขียนบรรยายวิธีการดำเนินงานวิจัยอย่างละเอียด อาจมีการใส่อ้างอิงเอกสารหาก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ใช้วิธีการที่มีผู้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อื่นได้รายงานไว้แล้ว การใส่อ้างอิงให้เป็นไปตามรูปแบบ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 xml:space="preserve">ของ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APA 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7</w:t>
      </w:r>
      <w:r w:rsidR="00B77169" w:rsidRPr="008400CD">
        <w:rPr>
          <w:rFonts w:ascii="TH SarabunPSK" w:eastAsia="Sarabun" w:hAnsi="TH SarabunPSK" w:cs="TH SarabunPSK"/>
          <w:sz w:val="32"/>
          <w:szCs w:val="32"/>
          <w:vertAlign w:val="superscript"/>
        </w:rPr>
        <w:t>th</w:t>
      </w:r>
      <w:r w:rsidR="00BD4CB5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E7C48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79E7AA44" w14:textId="3ADF3E27" w:rsidR="00F45395" w:rsidRPr="00B77169" w:rsidRDefault="00F45395" w:rsidP="00B77169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24B1BA12" w14:textId="0834B88C" w:rsidR="00F45395" w:rsidRPr="00C97435" w:rsidRDefault="00F50880" w:rsidP="00F45395">
      <w:pPr>
        <w:spacing w:after="0" w:line="240" w:lineRule="auto"/>
        <w:jc w:val="center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bookmarkStart w:id="6" w:name="_Hlk125337882"/>
      <w:r w:rsidRPr="00F50880">
        <w:rPr>
          <w:rFonts w:ascii="TH SarabunPSK" w:eastAsia="Sarabun" w:hAnsi="TH SarabunPSK" w:cs="TH SarabunPSK"/>
          <w:b/>
          <w:sz w:val="32"/>
          <w:szCs w:val="32"/>
        </w:rPr>
        <w:t>ผลและ</w:t>
      </w:r>
      <w:bookmarkEnd w:id="6"/>
      <w:r w:rsidR="00C97435" w:rsidRPr="00C97435">
        <w:rPr>
          <w:rFonts w:ascii="TH SarabunPSK" w:eastAsia="Sarabun" w:hAnsi="TH SarabunPSK" w:cs="TH SarabunPSK" w:hint="cs"/>
          <w:bCs/>
          <w:sz w:val="32"/>
          <w:szCs w:val="32"/>
          <w:cs/>
        </w:rPr>
        <w:t>อภิปรายผล</w:t>
      </w:r>
    </w:p>
    <w:p w14:paraId="77F6F543" w14:textId="2254A7AF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FF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64BF4903" w14:textId="37A0B8C4" w:rsidR="00B77169" w:rsidRPr="008400CD" w:rsidRDefault="00F50880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ผลและอภิปรายผล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อาจแบ่งเป็นหัวข้อแยกให้เห็นชัดเจน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ตามผลการทดลอง และมีการอภิปรายผลร่วมด้วย </w:t>
      </w:r>
      <w:r w:rsidR="00B77169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1960E7D0" w14:textId="60FF03F0" w:rsidR="00B77169" w:rsidRPr="008400CD" w:rsidRDefault="00B77169" w:rsidP="00B77169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>1.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หัวข้อ</w:t>
      </w:r>
      <w:r w:rsidR="0015688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ผล</w:t>
      </w:r>
      <w:r w:rsidR="00156880"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การ</w:t>
      </w:r>
      <w:r w:rsidR="0015688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ศึกษา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ที่ 1 พิมพ์ด้วยฟร้อนท์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16 pt.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ตัวหนา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(TH SarabunPSK 16 pt. </w:t>
      </w:r>
      <w:r w:rsidRPr="008400CD">
        <w:rPr>
          <w:rFonts w:ascii="TH SarabunPSK" w:eastAsia="Sarabun" w:hAnsi="TH SarabunPSK" w:cs="TH SarabunPSK" w:hint="cs"/>
          <w:b/>
          <w:bCs/>
          <w:color w:val="FF0000"/>
          <w:sz w:val="32"/>
          <w:szCs w:val="32"/>
          <w:cs/>
        </w:rPr>
        <w:t>ตัวหนา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>)</w:t>
      </w:r>
    </w:p>
    <w:p w14:paraId="35A9C35F" w14:textId="58D34742" w:rsidR="00B77169" w:rsidRPr="008400CD" w:rsidRDefault="00B77169" w:rsidP="00B77169">
      <w:pPr>
        <w:spacing w:after="0" w:line="240" w:lineRule="auto"/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>1.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1 หัวข้อย่อยที่ 1 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</w:p>
    <w:p w14:paraId="4CB8DED0" w14:textId="400D5BDC" w:rsidR="00B77169" w:rsidRPr="008400CD" w:rsidRDefault="00B77169" w:rsidP="00B77169">
      <w:pPr>
        <w:spacing w:after="0" w:line="240" w:lineRule="auto"/>
        <w:ind w:firstLine="1134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อธิบายผลการทดลอง และมีการอภิปรายผล กรณีมีตารางและรูปภาพ ต้องพิมพ์ภาษาอังกฤษ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ที่ชื่อตารางและคำอธิบายใต้ภาพ</w:t>
      </w:r>
    </w:p>
    <w:p w14:paraId="6B48C074" w14:textId="4A01DD84" w:rsidR="00B77169" w:rsidRPr="008400CD" w:rsidRDefault="00B77169" w:rsidP="00B77169">
      <w:pPr>
        <w:spacing w:after="0" w:line="240" w:lineRule="auto"/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>1.2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หัวข้อย่อยที่ 2 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</w:p>
    <w:p w14:paraId="610C1BBF" w14:textId="7573FBEA" w:rsidR="00B77169" w:rsidRPr="008400CD" w:rsidRDefault="00B77169" w:rsidP="00B77169">
      <w:pPr>
        <w:spacing w:after="0" w:line="240" w:lineRule="auto"/>
        <w:ind w:firstLine="1134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อธิบายผลการทดลอง และมีการอภิปรายผล กรณีมีตารางและรูปภาพ ต้องพิมพ์ภาษาอังกฤษ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ที่ชื่อตารางและคำอธิบายใต้ภาพ</w:t>
      </w:r>
    </w:p>
    <w:p w14:paraId="28916719" w14:textId="2C4B83CA" w:rsidR="00B77169" w:rsidRPr="008400CD" w:rsidRDefault="00B77169" w:rsidP="00B77169">
      <w:pPr>
        <w:spacing w:after="0" w:line="240" w:lineRule="auto"/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>1.3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หัวข้อย่อยที่ 2 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</w:p>
    <w:p w14:paraId="6D2CF575" w14:textId="05C764C5" w:rsidR="00B77169" w:rsidRPr="008400CD" w:rsidRDefault="00B77169" w:rsidP="00B77169">
      <w:pPr>
        <w:spacing w:after="0" w:line="240" w:lineRule="auto"/>
        <w:ind w:firstLine="1134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อธิบายผลการทดลอง และมีการอภิปรายผล กรณีมีตารางและรูปภาพ ต้องพิมพ์ภาษาอังกฤษ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ที่ชื่อตารางและคำอธิบายใต้ภาพ</w:t>
      </w:r>
    </w:p>
    <w:p w14:paraId="582BF48A" w14:textId="63E6BBD9" w:rsidR="00F50880" w:rsidRPr="008400CD" w:rsidRDefault="00B77169" w:rsidP="00B77169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>2.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หัวข้อ</w:t>
      </w:r>
      <w:r w:rsidR="0015688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ผล</w:t>
      </w:r>
      <w:r w:rsidR="00156880"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การ</w:t>
      </w:r>
      <w:r w:rsidR="0015688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ศึกษา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ที่ 2 พิมพ์ด้วยฟอน</w:t>
      </w:r>
      <w:r w:rsidR="00E85DE1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16 pt.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ตัวหนา</w:t>
      </w:r>
      <w:r w:rsidR="00F45395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(TH SarabunPSK </w:t>
      </w:r>
      <w:r w:rsidR="00E85DE1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  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16 pt. </w:t>
      </w:r>
      <w:r w:rsidRPr="008400CD">
        <w:rPr>
          <w:rFonts w:ascii="TH SarabunPSK" w:eastAsia="Sarabun" w:hAnsi="TH SarabunPSK" w:cs="TH SarabunPSK" w:hint="cs"/>
          <w:b/>
          <w:bCs/>
          <w:color w:val="FF0000"/>
          <w:sz w:val="32"/>
          <w:szCs w:val="32"/>
          <w:cs/>
        </w:rPr>
        <w:t>ตัวหนา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>)</w:t>
      </w:r>
    </w:p>
    <w:p w14:paraId="4E1E0A9C" w14:textId="384A1A98" w:rsidR="00B77169" w:rsidRPr="008400CD" w:rsidRDefault="00B77169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>
        <w:rPr>
          <w:rFonts w:ascii="TH SarabunPSK" w:eastAsia="Sarabun" w:hAnsi="TH SarabunPSK" w:cs="TH SarabunPSK"/>
          <w:b/>
          <w:bCs/>
          <w:color w:val="0070C0"/>
          <w:sz w:val="32"/>
          <w:szCs w:val="32"/>
        </w:rPr>
        <w:tab/>
      </w:r>
      <w:r w:rsidRPr="008400CD">
        <w:rPr>
          <w:rFonts w:ascii="TH SarabunPSK" w:eastAsia="Sarabun" w:hAnsi="TH SarabunPSK" w:cs="TH SarabunPSK"/>
          <w:sz w:val="32"/>
          <w:szCs w:val="32"/>
        </w:rPr>
        <w:t>2.1</w:t>
      </w:r>
    </w:p>
    <w:p w14:paraId="6984B4E9" w14:textId="53662BAD" w:rsidR="00B77169" w:rsidRPr="008400CD" w:rsidRDefault="00B77169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ab/>
        <w:t>2.2</w:t>
      </w:r>
    </w:p>
    <w:p w14:paraId="5E01D07B" w14:textId="406DF41E" w:rsidR="00B77169" w:rsidRPr="008400CD" w:rsidRDefault="00B77169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ab/>
        <w:t>2.3</w:t>
      </w:r>
    </w:p>
    <w:p w14:paraId="29512CDF" w14:textId="75ECF99E" w:rsidR="00F50880" w:rsidRDefault="00F45395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1F3127FF" w14:textId="3BD83662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70AB11C9" w14:textId="6DD63118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4D266745" w14:textId="55549E27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2A442113" w14:textId="12B5A6C1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7F551E42" w14:textId="77777777" w:rsidR="00306B4C" w:rsidRDefault="00306B4C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2A333F94" w14:textId="3CCABDEE" w:rsidR="00F50880" w:rsidRDefault="00F50880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lastRenderedPageBreak/>
        <w:t>กรณีมีตาราง ชื่อตารางและ</w:t>
      </w:r>
      <w:r w:rsidR="00C84FFB" w:rsidRPr="00C84FFB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นื้อหา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ในตารางใช้ภาษาอังกฤษ</w:t>
      </w:r>
      <w:r w:rsidR="00C84FFB" w:rsidRPr="00C84FFB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ท่านั้น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5604D7E0" w14:textId="6A326216" w:rsidR="0077175D" w:rsidRPr="00F50880" w:rsidRDefault="0077175D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179E9E" wp14:editId="4B6E1752">
                <wp:simplePos x="0" y="0"/>
                <wp:positionH relativeFrom="column">
                  <wp:posOffset>-73660</wp:posOffset>
                </wp:positionH>
                <wp:positionV relativeFrom="paragraph">
                  <wp:posOffset>51435</wp:posOffset>
                </wp:positionV>
                <wp:extent cx="717550" cy="2540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55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48102E" w14:textId="28B665AE" w:rsidR="00C84FFB" w:rsidRPr="00C209A0" w:rsidRDefault="00CA3589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C84F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="00C84FFB"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79E9E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-5.8pt;margin-top:4.05pt;width:56.5pt;height:2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" filled="f" stroked="f" strokeweight=".5pt">
                <v:textbox>
                  <w:txbxContent>
                    <w:p w14:paraId="6E48102E" w14:textId="28B665AE" w:rsidR="00C84FFB" w:rsidRPr="00C209A0" w:rsidRDefault="00CA3589" w:rsidP="00C84FF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(</w:t>
                      </w:r>
                      <w:r w:rsidR="00C84FFB"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)</w:t>
                      </w:r>
                      <w:r w:rsidR="00C84FFB"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330C55BE" w14:textId="55B3B4F8" w:rsidR="0077175D" w:rsidRPr="008400CD" w:rsidRDefault="00BD73A2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 w:rsidRPr="00BD73A2">
        <w:rPr>
          <w:rFonts w:ascii="TH SarabunPSK" w:eastAsia="Sarabun" w:hAnsi="TH SarabunPSK" w:cs="TH SarabunPSK"/>
          <w:b/>
          <w:sz w:val="32"/>
          <w:szCs w:val="32"/>
        </w:rPr>
        <w:t xml:space="preserve">Table 1. </w:t>
      </w:r>
      <w:r w:rsidR="0077175D" w:rsidRPr="008400CD">
        <w:rPr>
          <w:rFonts w:ascii="TH SarabunPSK" w:eastAsia="Sarabun" w:hAnsi="TH SarabunPSK" w:cs="TH SarabunPSK"/>
          <w:sz w:val="32"/>
          <w:szCs w:val="32"/>
        </w:rPr>
        <w:t>Describes the name of the table by using TH SarabunPSK and size 16 pt.</w:t>
      </w:r>
      <w:r w:rsidR="00F45395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</w:p>
    <w:p w14:paraId="0B1ADF12" w14:textId="20A2D946" w:rsidR="00F50880" w:rsidRPr="008400CD" w:rsidRDefault="00F45395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73E0B10D" w14:textId="3A8FEA75" w:rsidR="005C0287" w:rsidRPr="00BD73A2" w:rsidRDefault="00C209A0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00A75C" wp14:editId="307B3CE6">
                <wp:simplePos x="0" y="0"/>
                <wp:positionH relativeFrom="column">
                  <wp:posOffset>4686300</wp:posOffset>
                </wp:positionH>
                <wp:positionV relativeFrom="paragraph">
                  <wp:posOffset>801370</wp:posOffset>
                </wp:positionV>
                <wp:extent cx="1619250" cy="600075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250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834359" w14:textId="4325AEB4" w:rsidR="00C209A0" w:rsidRPr="00C209A0" w:rsidRDefault="00C209A0" w:rsidP="00C209A0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793617B9" w14:textId="7D954953" w:rsidR="00C209A0" w:rsidRPr="00C209A0" w:rsidRDefault="00C209A0" w:rsidP="00C209A0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0A75C" id="Text Box 16" o:spid="_x0000_s1027" type="#_x0000_t202" style="position:absolute;left:0;text-align:left;margin-left:369pt;margin-top:63.1pt;width:127.5pt;height:4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aoZFg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" filled="f" stroked="f" strokeweight=".5pt">
                <v:textbox>
                  <w:txbxContent>
                    <w:p w14:paraId="73834359" w14:textId="4325AEB4" w:rsidR="00C209A0" w:rsidRPr="00C209A0" w:rsidRDefault="00C209A0" w:rsidP="00C209A0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ระยะห่าง</w:t>
                      </w:r>
                    </w:p>
                    <w:p w14:paraId="793617B9" w14:textId="7D954953" w:rsidR="00C209A0" w:rsidRPr="00C209A0" w:rsidRDefault="00C209A0" w:rsidP="00C209A0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 xml:space="preserve">ระหว่างบรรทัดเท่ากับ </w:t>
                      </w:r>
                      <w:r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1.0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CA2804" wp14:editId="549B374A">
                <wp:simplePos x="0" y="0"/>
                <wp:positionH relativeFrom="column">
                  <wp:posOffset>4419600</wp:posOffset>
                </wp:positionH>
                <wp:positionV relativeFrom="paragraph">
                  <wp:posOffset>563245</wp:posOffset>
                </wp:positionV>
                <wp:extent cx="190500" cy="1343025"/>
                <wp:effectExtent l="0" t="0" r="19050" b="28575"/>
                <wp:wrapNone/>
                <wp:docPr id="15" name="วงเล็บปีกกาขวา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43025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20A7F9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วงเล็บปีกกาขวา 15" o:spid="_x0000_s1026" type="#_x0000_t88" style="position:absolute;margin-left:348pt;margin-top:44.35pt;width:15pt;height:105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" adj="255" strokecolor="red" strokeweight=".5pt">
                <v:stroke joinstyle="miter"/>
              </v:shape>
            </w:pict>
          </mc:Fallback>
        </mc:AlternateContent>
      </w:r>
    </w:p>
    <w:tbl>
      <w:tblPr>
        <w:tblW w:w="4829" w:type="dxa"/>
        <w:jc w:val="center"/>
        <w:tblLayout w:type="fixed"/>
        <w:tblLook w:val="0400" w:firstRow="0" w:lastRow="0" w:firstColumn="0" w:lastColumn="0" w:noHBand="0" w:noVBand="1"/>
      </w:tblPr>
      <w:tblGrid>
        <w:gridCol w:w="944"/>
        <w:gridCol w:w="894"/>
        <w:gridCol w:w="1139"/>
        <w:gridCol w:w="338"/>
        <w:gridCol w:w="794"/>
        <w:gridCol w:w="720"/>
      </w:tblGrid>
      <w:tr w:rsidR="00F50880" w:rsidRPr="00F50880" w14:paraId="0A9D3AF7" w14:textId="77777777" w:rsidTr="009868AD">
        <w:trPr>
          <w:trHeight w:val="435"/>
          <w:jc w:val="center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0EC61E6" w14:textId="2AAC55D8" w:rsidR="00F50880" w:rsidRPr="00F50880" w:rsidRDefault="005C0287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A</w:t>
            </w:r>
          </w:p>
        </w:tc>
        <w:tc>
          <w:tcPr>
            <w:tcW w:w="8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7747C6A" w14:textId="2A3D4CEB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AD5A967" w14:textId="39DB49FE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B</w:t>
            </w:r>
          </w:p>
        </w:tc>
        <w:tc>
          <w:tcPr>
            <w:tcW w:w="3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1D0A56B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C66BAE9" w14:textId="1E70C3DC" w:rsidR="00F50880" w:rsidRPr="00F50880" w:rsidRDefault="005C0287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D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C1D4998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</w:tr>
      <w:tr w:rsidR="00C84FFB" w:rsidRPr="00F50880" w14:paraId="6A54C35C" w14:textId="77777777" w:rsidTr="00FA5719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EBDB30" w14:textId="00E46B92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5FF6BDF" wp14:editId="42DA2DD1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CCAEFB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3D61B723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FF6BDF" id="Text Box 18" o:spid="_x0000_s1028" type="#_x0000_t202" style="position:absolute;left:0;text-align:left;margin-left:435.6pt;margin-top:261pt;width:127.5pt;height:47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pt0LvR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6ECCAEFB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3D61B723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44A8E4" w14:textId="3B441CC6" w:rsidR="00C84FFB" w:rsidRPr="00F50880" w:rsidRDefault="00C84FFB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F10B7EA" wp14:editId="7F6C59A1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1C8E21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2D8574B6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10B7EA" id="Text Box 19" o:spid="_x0000_s1029" type="#_x0000_t202" style="position:absolute;margin-left:435.6pt;margin-top:261pt;width:127.5pt;height:4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2W9EaB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471C8E21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2D8574B6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FEE3F" w14:textId="1A789B1E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FE382E0" wp14:editId="76208EF5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334D26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07238FBD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E382E0" id="Text Box 20" o:spid="_x0000_s1030" type="#_x0000_t202" style="position:absolute;left:0;text-align:left;margin-left:435.6pt;margin-top:261pt;width:127.5pt;height:47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jkvGQ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FVJx6c5NlAdcDwHvfLe8mWDPayYDy/M&#10;odTYNq5veMZDKsBacLQoqcH9/Nt9zEcFMEpJi6tTUv9jx5ygRH0zqM3dcDyOu5ac8eRmhI67jmyu&#10;I2anHwC3c4gPxfJkxvygTqZ0oN9wyxexKoaY4Vi7pOFkPoR+ofGVcLFYpCTcLsvCyqwtj9CRu8jw&#10;a/fGnD3KEFDAJzgtGSveqdHn9qwvdgFkk6SKPPesHunHzUxiH19RXP1rP2Vd3vr8F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Z3o5Lx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6C334D26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07238FBD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33C24C" w14:textId="5B80DEE6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9F3FDE9" wp14:editId="2060C41D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A194710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16C8069C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F3FDE9" id="Text Box 21" o:spid="_x0000_s1031" type="#_x0000_t202" style="position:absolute;left:0;text-align:left;margin-left:435.6pt;margin-top:261pt;width:127.5pt;height:47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Hb6Fw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" filled="f" stroked="f" strokeweight=".5pt">
                      <v:textbox>
                        <w:txbxContent>
                          <w:p w14:paraId="5A194710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16C8069C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B1CE87" w14:textId="2BCF65EB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E85AAE8" wp14:editId="78FA6B82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4691A16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1F1A8627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5AAE8" id="Text Box 23" o:spid="_x0000_s1032" type="#_x0000_t202" style="position:absolute;left:0;text-align:left;margin-left:435.6pt;margin-top:261pt;width:127.5pt;height:47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" filled="f" stroked="f" strokeweight=".5pt">
                      <v:textbox>
                        <w:txbxContent>
                          <w:p w14:paraId="14691A16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1F1A8627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4CE0B1" w14:textId="68D5F506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325CFB4" wp14:editId="0C9E1525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FB4347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7750C7BE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25CFB4" id="Text Box 24" o:spid="_x0000_s1033" type="#_x0000_t202" style="position:absolute;left:0;text-align:left;margin-left:435.6pt;margin-top:261pt;width:127.5pt;height:4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piLGQ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FVJb05zbKA64HgOeuW95csGe1gxH16Y&#10;Q6mxbVzf8IyHVIC14GhRUoP7+bf7mI8KYJSSFlenpP7HjjlBifpmUJu74Xgcdy0548nNCB13Hdlc&#10;R8xOPwBu5xAfiuXJjPlBnUzpQL/hli9iVQwxw7F2ScPJfAj9QuMr4WKxSEm4XZaFlVlbHqEjd5Hh&#10;1+6NOXuUIaCAT3BaMla8U6PP7Vlf7ALIJkkVee5ZPdKPm5nEPr6iuPrXfsq6vPX5L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p6qYix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39FB4347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7750C7BE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50880" w:rsidRPr="00F50880" w14:paraId="2F1D6855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79130" w14:textId="1DECDB1A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bb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E9C66F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6E9506" w14:textId="57D7AFE6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12.0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7D508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4632E" w14:textId="7F0C2B3A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22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ADBC4C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603660D3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84B9D" w14:textId="32059326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cc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B98B7F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294939" w14:textId="664D27CB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13.0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EAF17D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3F23D3" w14:textId="53B8D867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23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E2035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420FD3E9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2D7B1C" w14:textId="6C926E38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dd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D8AFB2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D9274A" w14:textId="277B94A9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14.0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C523BD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F8EC0B" w14:textId="631E36B3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84286E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38BB4FBE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416436" w14:textId="532807BC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.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AE7244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625DEA" w14:textId="62AA336B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B9B139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0C209" w14:textId="7B2D4A48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B07D15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389A08FF" w14:textId="77777777" w:rsidTr="009868AD">
        <w:trPr>
          <w:trHeight w:val="435"/>
          <w:jc w:val="center"/>
        </w:trPr>
        <w:tc>
          <w:tcPr>
            <w:tcW w:w="183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4EEFFF2" w14:textId="2CB26DD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 w:rsidRPr="00F50880"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Total</w:t>
            </w:r>
          </w:p>
        </w:tc>
        <w:tc>
          <w:tcPr>
            <w:tcW w:w="113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FDDAB2C" w14:textId="7E788D9E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00.00</w:t>
            </w:r>
          </w:p>
        </w:tc>
        <w:tc>
          <w:tcPr>
            <w:tcW w:w="33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5FCA308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80740E6" w14:textId="0C6E221D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00.00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9518CFA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</w:tr>
    </w:tbl>
    <w:p w14:paraId="0857DEA1" w14:textId="608F5ACF" w:rsid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noProof/>
          <w:sz w:val="32"/>
          <w:szCs w:val="32"/>
        </w:rPr>
      </w:pPr>
    </w:p>
    <w:p w14:paraId="4F477CAB" w14:textId="77777777" w:rsidR="00BD73A2" w:rsidRDefault="00BD73A2" w:rsidP="00D70517">
      <w:pPr>
        <w:pStyle w:val="a7"/>
        <w:kinsoku w:val="0"/>
        <w:overflowPunct w:val="0"/>
        <w:spacing w:before="9"/>
        <w:rPr>
          <w:rFonts w:cs="Times New Roman"/>
          <w:sz w:val="7"/>
          <w:szCs w:val="7"/>
        </w:rPr>
      </w:pPr>
    </w:p>
    <w:p w14:paraId="04868657" w14:textId="5A1DA15F" w:rsidR="00BD73A2" w:rsidRDefault="00CA3589" w:rsidP="00CC31EB">
      <w:pPr>
        <w:pStyle w:val="a7"/>
        <w:kinsoku w:val="0"/>
        <w:overflowPunct w:val="0"/>
        <w:ind w:left="918"/>
        <w:jc w:val="center"/>
        <w:rPr>
          <w:rFonts w:cs="Times New Roman"/>
          <w:sz w:val="20"/>
          <w:szCs w:val="20"/>
        </w:rPr>
      </w:pP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7D01E8" wp14:editId="15B2C91A">
                <wp:simplePos x="0" y="0"/>
                <wp:positionH relativeFrom="column">
                  <wp:posOffset>-71485</wp:posOffset>
                </wp:positionH>
                <wp:positionV relativeFrom="paragraph">
                  <wp:posOffset>2199307</wp:posOffset>
                </wp:positionV>
                <wp:extent cx="768350" cy="28575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3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0D0F36" w14:textId="170ACA29" w:rsidR="009412EC" w:rsidRPr="00C209A0" w:rsidRDefault="00CA3589" w:rsidP="009412E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9412E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="009412EC"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D01E8" id="Text Box 26" o:spid="_x0000_s1034" type="#_x0000_t202" style="position:absolute;left:0;text-align:left;margin-left:-5.65pt;margin-top:173.15pt;width:60.5pt;height:22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" filled="f" stroked="f" strokeweight=".5pt">
                <v:textbox>
                  <w:txbxContent>
                    <w:p w14:paraId="720D0F36" w14:textId="170ACA29" w:rsidR="009412EC" w:rsidRPr="00C209A0" w:rsidRDefault="00CA3589" w:rsidP="009412E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(</w:t>
                      </w:r>
                      <w:r w:rsidR="009412EC"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)</w:t>
                      </w:r>
                      <w:r w:rsidR="009412EC"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C31EB">
        <w:rPr>
          <w:noProof/>
        </w:rPr>
        <w:drawing>
          <wp:inline distT="0" distB="0" distL="0" distR="0" wp14:anchorId="37D17525" wp14:editId="15685B29">
            <wp:extent cx="2161963" cy="2160270"/>
            <wp:effectExtent l="19050" t="19050" r="10160" b="1143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รูปภาพ 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1963" cy="216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9B948F" w14:textId="2E60FED9" w:rsidR="00BD73A2" w:rsidRDefault="00BD73A2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noProof/>
          <w:sz w:val="32"/>
          <w:szCs w:val="32"/>
        </w:rPr>
      </w:pPr>
    </w:p>
    <w:p w14:paraId="006C5BE8" w14:textId="77777777" w:rsidR="0077175D" w:rsidRPr="008400CD" w:rsidRDefault="00BD73A2" w:rsidP="00D70517">
      <w:pPr>
        <w:autoSpaceDE w:val="0"/>
        <w:autoSpaceDN w:val="0"/>
        <w:adjustRightInd w:val="0"/>
        <w:spacing w:after="0" w:line="240" w:lineRule="auto"/>
        <w:rPr>
          <w:rFonts w:ascii="TH SarabunPSK" w:eastAsia="Sarabun" w:hAnsi="TH SarabunPSK" w:cs="TH SarabunPSK"/>
          <w:sz w:val="32"/>
          <w:szCs w:val="32"/>
        </w:rPr>
      </w:pPr>
      <w:r w:rsidRPr="00BD73A2">
        <w:rPr>
          <w:rFonts w:ascii="TH SarabunPSK" w:eastAsiaTheme="minorHAnsi" w:hAnsi="TH SarabunPSK" w:cs="TH SarabunPSK"/>
          <w:b/>
          <w:bCs/>
          <w:color w:val="000000"/>
          <w:sz w:val="32"/>
          <w:szCs w:val="32"/>
        </w:rPr>
        <w:t xml:space="preserve">Figure </w:t>
      </w:r>
      <w:r>
        <w:rPr>
          <w:rFonts w:ascii="TH SarabunPSK" w:eastAsiaTheme="minorHAnsi" w:hAnsi="TH SarabunPSK" w:cs="TH SarabunPSK"/>
          <w:b/>
          <w:bCs/>
          <w:color w:val="000000"/>
          <w:sz w:val="32"/>
          <w:szCs w:val="32"/>
        </w:rPr>
        <w:t>1</w:t>
      </w:r>
      <w:r w:rsidRPr="00BD73A2">
        <w:rPr>
          <w:rFonts w:ascii="TH SarabunPSK" w:eastAsiaTheme="minorHAnsi" w:hAnsi="TH SarabunPSK" w:cs="TH SarabunPSK"/>
          <w:b/>
          <w:bCs/>
          <w:color w:val="000000"/>
          <w:sz w:val="32"/>
          <w:szCs w:val="32"/>
          <w:cs/>
        </w:rPr>
        <w:t>.</w:t>
      </w:r>
      <w:r w:rsidRPr="00BD73A2">
        <w:rPr>
          <w:rFonts w:ascii="TH SarabunPSK" w:eastAsiaTheme="minorHAnsi" w:hAnsi="TH SarabunPSK" w:cs="TH SarabunPSK"/>
          <w:color w:val="000000"/>
          <w:sz w:val="32"/>
          <w:szCs w:val="32"/>
          <w:cs/>
        </w:rPr>
        <w:t xml:space="preserve"> </w:t>
      </w:r>
      <w:bookmarkStart w:id="7" w:name="_Hlk125502254"/>
      <w:r w:rsidR="0077175D" w:rsidRPr="008400CD">
        <w:rPr>
          <w:rFonts w:ascii="TH SarabunPSK" w:eastAsia="Sarabun" w:hAnsi="TH SarabunPSK" w:cs="TH SarabunPSK"/>
          <w:sz w:val="32"/>
          <w:szCs w:val="32"/>
        </w:rPr>
        <w:t xml:space="preserve">Describes the figure legend by using </w:t>
      </w:r>
      <w:bookmarkEnd w:id="7"/>
      <w:r w:rsidR="0077175D" w:rsidRPr="008400CD">
        <w:rPr>
          <w:rFonts w:ascii="TH SarabunPSK" w:eastAsia="Sarabun" w:hAnsi="TH SarabunPSK" w:cs="TH SarabunPSK"/>
          <w:sz w:val="32"/>
          <w:szCs w:val="32"/>
        </w:rPr>
        <w:t>TH SarabunPSK and size 16 pt.</w:t>
      </w:r>
    </w:p>
    <w:p w14:paraId="1D93911E" w14:textId="14DF7C21" w:rsidR="00BD73A2" w:rsidRPr="008400CD" w:rsidRDefault="0077175D" w:rsidP="00D70517">
      <w:pPr>
        <w:autoSpaceDE w:val="0"/>
        <w:autoSpaceDN w:val="0"/>
        <w:adjustRightInd w:val="0"/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             </w:t>
      </w:r>
      <w:r w:rsidR="00F45395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7D7A0261" w14:textId="5D915AE6" w:rsidR="00F50880" w:rsidRPr="00F50880" w:rsidRDefault="00F50880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กรณีมีภาพ ชื่อภาพและ</w:t>
      </w:r>
      <w:r w:rsidR="00C84FFB" w:rsidRPr="00C84FFB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นื้อหา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ในภาพ</w:t>
      </w:r>
      <w:r w:rsidR="00C84FFB" w:rsidRPr="009412EC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อธิบาย</w:t>
      </w:r>
      <w:r w:rsidR="009412EC" w:rsidRPr="009412EC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ป็น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ภาษาอังกฤษ</w:t>
      </w:r>
      <w:r w:rsidR="009412EC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>เ</w:t>
      </w:r>
      <w:r w:rsidR="009412EC" w:rsidRPr="009412EC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ท่านั้น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</w:t>
      </w:r>
    </w:p>
    <w:p w14:paraId="229D0213" w14:textId="1AC2AFB6" w:rsidR="00F50880" w:rsidRPr="00F50880" w:rsidRDefault="00F50880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6F585984" w14:textId="5E62B46F" w:rsidR="00B445EE" w:rsidRDefault="00F50880" w:rsidP="00B445EE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>สรุป</w:t>
      </w:r>
    </w:p>
    <w:p w14:paraId="7C654B18" w14:textId="78B2684D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bookmarkStart w:id="8" w:name="_Hlk125335593"/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TH SarabunPSK </w:t>
      </w:r>
      <w:bookmarkEnd w:id="8"/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16 pt. ตัวหนา กึ่งกลาง)</w:t>
      </w:r>
    </w:p>
    <w:p w14:paraId="54FEE0C3" w14:textId="26924734" w:rsidR="00F50880" w:rsidRPr="00C939FA" w:rsidRDefault="00481519" w:rsidP="00BD4CB5">
      <w:pPr>
        <w:spacing w:after="0" w:line="240" w:lineRule="auto"/>
        <w:ind w:firstLine="720"/>
        <w:jc w:val="thaiDistribute"/>
        <w:rPr>
          <w:rFonts w:ascii="TH SarabunPSK" w:eastAsia="Sarabun" w:hAnsi="TH SarabunPSK" w:cs="TH SarabunPSK"/>
          <w:color w:val="0070C0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สรุป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เป็นส่วนที่สรุปสาระสำคัญของการทดลอง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อาจมีการ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กล่าวถึงปัญหาและจุดอ่อนในงาน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อาจ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ระบุ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 xml:space="preserve">ข้อเสนอแนะต่างๆ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หรือการนำผลวิจัยไปใช้ประโยชน์ 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เป็น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ต้น</w:t>
      </w:r>
      <w:r w:rsidR="00B445EE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B445EE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40E10024" w14:textId="39DDD02A" w:rsidR="00F50880" w:rsidRPr="00F50880" w:rsidRDefault="00F50880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7473E094" w14:textId="77777777" w:rsidR="0058345A" w:rsidRDefault="0058345A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bookmarkStart w:id="9" w:name="_Hlk125337925"/>
    </w:p>
    <w:p w14:paraId="4323A683" w14:textId="16AFE1BD" w:rsidR="00B445EE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>กิตติกรรมประกาศ</w:t>
      </w:r>
      <w:bookmarkEnd w:id="9"/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 </w:t>
      </w:r>
    </w:p>
    <w:p w14:paraId="12CF3508" w14:textId="0960016F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3232201D" w14:textId="522B7489" w:rsidR="00F50880" w:rsidRPr="008400CD" w:rsidRDefault="00F50880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ab/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กิตติกรรมประกาศ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48151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48151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481519" w:rsidRPr="008400CD">
        <w:rPr>
          <w:rFonts w:ascii="TH SarabunPSK" w:eastAsia="Sarabun" w:hAnsi="TH SarabunPSK" w:cs="TH SarabunPSK"/>
          <w:sz w:val="32"/>
          <w:szCs w:val="32"/>
          <w:cs/>
        </w:rPr>
        <w:t>กิตติกรรมประกาศเป็นข้อความแสดงความขอบคุณผู้มีส่วนสนับสนุน ช่วยเหลือ และให้ความร่วมมือใน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   </w:t>
      </w:r>
      <w:r w:rsidR="00481519" w:rsidRPr="008400CD">
        <w:rPr>
          <w:rFonts w:ascii="TH SarabunPSK" w:eastAsia="Sarabun" w:hAnsi="TH SarabunPSK" w:cs="TH SarabunPSK"/>
          <w:sz w:val="32"/>
          <w:szCs w:val="32"/>
          <w:cs/>
        </w:rPr>
        <w:t>การ</w:t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>ดำเนินงานวิจัย</w:t>
      </w:r>
      <w:r w:rsidR="00B445EE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B445EE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4DC82CD8" w14:textId="273EB428" w:rsidR="00F50880" w:rsidRPr="00F50880" w:rsidRDefault="00F50880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49DFE222" w14:textId="640B5889" w:rsidR="00462358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bookmarkStart w:id="10" w:name="_Hlk125337939"/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>เอกสารอ้างอิง</w:t>
      </w:r>
      <w:bookmarkEnd w:id="10"/>
    </w:p>
    <w:p w14:paraId="136D48EB" w14:textId="5056371A" w:rsidR="00F50880" w:rsidRPr="00F50880" w:rsidRDefault="00F50880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</w:t>
      </w:r>
      <w:r w:rsidR="003678AC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16 pt. ตัวหนา กึ่งกลาง</w:t>
      </w:r>
      <w:r w:rsidR="00462358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, </w:t>
      </w:r>
      <w:r w:rsidR="00462358" w:rsidRPr="0046235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รียงลำดับตัวอักษร ภาษาไทยและภาษาอังกฤษตามลำดับ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629308CE" w14:textId="11767B2C" w:rsidR="00F50880" w:rsidRPr="008400CD" w:rsidRDefault="00B445EE" w:rsidP="00D70517">
      <w:pPr>
        <w:spacing w:after="0" w:line="240" w:lineRule="auto"/>
        <w:rPr>
          <w:rFonts w:ascii="TH SarabunPSK" w:eastAsia="Sarabun" w:hAnsi="TH SarabunPSK" w:cs="TH SarabunPSK"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sz w:val="32"/>
          <w:szCs w:val="32"/>
          <w:cs/>
        </w:rPr>
        <w:t>เนื้อหา</w:t>
      </w:r>
      <w:r>
        <w:rPr>
          <w:rFonts w:ascii="TH SarabunPSK" w:eastAsia="Sarabun" w:hAnsi="TH SarabunPSK" w:cs="TH SarabunPSK"/>
          <w:sz w:val="32"/>
          <w:szCs w:val="32"/>
        </w:rPr>
        <w:t>…………………………...</w:t>
      </w:r>
      <w:r w:rsidRPr="00EC448F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25CB1E3E" w14:textId="6A848474" w:rsidR="006E7D70" w:rsidRDefault="006E7D70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กรณี</w:t>
      </w:r>
      <w:r w:rsidRPr="006E7D7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อ้างอิงจาก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แหล่งข้อมูลภาษาไทยใช้ภาษาไทย</w:t>
      </w:r>
    </w:p>
    <w:p w14:paraId="21F85063" w14:textId="39556F2E" w:rsidR="006E7D70" w:rsidRPr="006E7D70" w:rsidRDefault="006E7D70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กรณีอ้างอิงจากแหล่งข้อมูลภาษาอังกฤษใช้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ภาษาอังกฤษ</w:t>
      </w:r>
    </w:p>
    <w:p w14:paraId="61283E5B" w14:textId="5EB78B49" w:rsidR="006E7D70" w:rsidRDefault="006E7D70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42675FEA" w14:textId="12D7592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A849332" w14:textId="7B0FD76D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9C870E0" w14:textId="099F1A05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37B5E0B9" w14:textId="577AE7CE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11BB86F" w14:textId="3F7F31B2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0DA25C6C" w14:textId="28C05E26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76E89325" w14:textId="5361ED3F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ED77EFF" w14:textId="5C2FF92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3776BC44" w14:textId="612147C8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54CB9DA5" w14:textId="226BA28D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1647CC5F" w14:textId="5B78277C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B8FAB1F" w14:textId="41A48D64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0D119F5" w14:textId="50DDA3A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1DCC4E4" w14:textId="6D7A3CA3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057522F1" w14:textId="79CA366A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5D96698E" w14:textId="6E5C5FE6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8D7E94C" w14:textId="6635810F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DA51B28" w14:textId="320F86ED" w:rsidR="00F35F2C" w:rsidRDefault="00F35F2C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18B8112F" w14:textId="6877FECE" w:rsidR="00F35F2C" w:rsidRDefault="00F35F2C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5E7710A8" w14:textId="77777777" w:rsidR="00F35F2C" w:rsidRDefault="00F35F2C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922231E" w14:textId="323F11A4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40ADD7B3" w14:textId="77777777" w:rsidR="00226942" w:rsidRPr="005B4DA1" w:rsidRDefault="00226942" w:rsidP="00226942">
      <w:pPr>
        <w:pStyle w:val="Default"/>
        <w:jc w:val="center"/>
        <w:rPr>
          <w:rFonts w:ascii="Times New Roman" w:hAnsi="Times New Roman" w:cs="Times New Roman"/>
          <w:b/>
          <w:bCs/>
          <w:i/>
          <w:iCs/>
          <w:color w:val="auto"/>
          <w:sz w:val="32"/>
          <w:szCs w:val="32"/>
        </w:rPr>
      </w:pPr>
      <w:r w:rsidRPr="005B4DA1">
        <w:rPr>
          <w:rStyle w:val="ab"/>
          <w:rFonts w:ascii="Times New Roman" w:hAnsi="Times New Roman" w:cs="Times New Roman"/>
          <w:b/>
          <w:bCs/>
          <w:i w:val="0"/>
          <w:iCs w:val="0"/>
          <w:color w:val="auto"/>
          <w:sz w:val="32"/>
          <w:szCs w:val="32"/>
          <w:shd w:val="clear" w:color="auto" w:fill="FFFFFF"/>
        </w:rPr>
        <w:t>Guideline</w:t>
      </w:r>
    </w:p>
    <w:p w14:paraId="6838D786" w14:textId="77777777" w:rsidR="00226942" w:rsidRPr="006E0CAE" w:rsidRDefault="00226942" w:rsidP="00226942">
      <w:pPr>
        <w:spacing w:after="0" w:line="240" w:lineRule="auto"/>
        <w:rPr>
          <w:rFonts w:ascii="TH SarabunPSK" w:eastAsia="Sarabun" w:hAnsi="TH SarabunPSK" w:cs="TH SarabunPSK"/>
          <w:b/>
          <w:sz w:val="32"/>
          <w:szCs w:val="32"/>
        </w:rPr>
      </w:pPr>
    </w:p>
    <w:p w14:paraId="67B1264A" w14:textId="1199080A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1. </w:t>
      </w:r>
      <w:r w:rsidR="009E4BCB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ตัวอักษร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ทั้งหมด</w:t>
      </w:r>
      <w:r w:rsid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ในบทความ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ใช้ตัวอักษร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>TH SarabunPSK</w:t>
      </w:r>
    </w:p>
    <w:p w14:paraId="1216D355" w14:textId="123C8300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2. </w:t>
      </w:r>
      <w:r w:rsid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บทความ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ทั้งหมด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 ไม่เกิน 10 หน้า </w:t>
      </w:r>
      <w:r w:rsidR="002B0256" w:rsidRPr="002B0256">
        <w:rPr>
          <w:rFonts w:ascii="TH SarabunPSK" w:eastAsia="Sarabun" w:hAnsi="TH SarabunPSK" w:cs="TH SarabunPSK" w:hint="cs"/>
          <w:b/>
          <w:sz w:val="32"/>
          <w:szCs w:val="32"/>
          <w:cs/>
        </w:rPr>
        <w:t>กระดาษ</w:t>
      </w:r>
      <w:r w:rsidR="002B0256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="002B0256">
        <w:rPr>
          <w:rFonts w:ascii="TH SarabunPSK" w:eastAsia="Sarabun" w:hAnsi="TH SarabunPSK" w:cs="TH SarabunPSK"/>
          <w:bCs/>
          <w:sz w:val="32"/>
          <w:szCs w:val="32"/>
        </w:rPr>
        <w:t>A4</w:t>
      </w:r>
    </w:p>
    <w:p w14:paraId="10B60D51" w14:textId="2C995AC8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>3</w:t>
      </w:r>
      <w:r w:rsidRPr="002B0256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ระยะห่างจากขอบกระดาษ ขนาด 1 นิ้ว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หรือ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2.54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เซนติเมตร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 ทั้ง 4 ด้าน</w:t>
      </w:r>
    </w:p>
    <w:p w14:paraId="3329A110" w14:textId="1E086695" w:rsidR="00226942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>4.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ระยะห่างระหว่างบรรทัดเท่ากับ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>1.0</w:t>
      </w:r>
    </w:p>
    <w:p w14:paraId="4354159B" w14:textId="25CC8B4A" w:rsidR="009E4BCB" w:rsidRPr="006E0CAE" w:rsidRDefault="009E4BCB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  <w:cs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 xml:space="preserve">5. </w:t>
      </w:r>
      <w:r w:rsidRPr="00601FEF">
        <w:rPr>
          <w:rFonts w:ascii="TH SarabunPSK" w:eastAsia="Sarabun" w:hAnsi="TH SarabunPSK" w:cs="TH SarabunPSK" w:hint="cs"/>
          <w:b/>
          <w:sz w:val="32"/>
          <w:szCs w:val="32"/>
          <w:cs/>
        </w:rPr>
        <w:t>ย่อหน้าขนาด 1.27</w:t>
      </w:r>
      <w:r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เซนติเมตร</w:t>
      </w:r>
    </w:p>
    <w:p w14:paraId="5F14A4F9" w14:textId="59BE11D4" w:rsidR="00226942" w:rsidRPr="006E0CAE" w:rsidRDefault="00601FEF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>6</w:t>
      </w:r>
      <w:r w:rsidR="00226942"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="009E4BCB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ชื่อภาพ ชื่อตาราง และคำอธิบายในภาพและตาราง</w:t>
      </w:r>
      <w:r w:rsidR="009E4BCB" w:rsidRPr="009E4BCB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="00226942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เป็นภาษาอังกฤษเท่านั้น</w:t>
      </w:r>
    </w:p>
    <w:p w14:paraId="33F6BC01" w14:textId="5F7555BF" w:rsidR="006309D0" w:rsidRPr="006E0CAE" w:rsidRDefault="00601FEF" w:rsidP="009E4BCB">
      <w:pPr>
        <w:spacing w:after="0" w:line="240" w:lineRule="auto"/>
        <w:rPr>
          <w:rFonts w:ascii="TH SarabunPSK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>7</w:t>
      </w:r>
      <w:r w:rsidR="00226942"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="00891489" w:rsidRPr="00891489">
        <w:rPr>
          <w:rFonts w:ascii="TH SarabunPSK" w:eastAsia="Sarabun" w:hAnsi="TH SarabunPSK" w:cs="TH SarabunPSK" w:hint="cs"/>
          <w:b/>
          <w:sz w:val="32"/>
          <w:szCs w:val="32"/>
          <w:cs/>
        </w:rPr>
        <w:t>การ</w:t>
      </w:r>
      <w:r w:rsidR="00226942"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อ้างอิงในเนื้อหา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 ใช้ระบบนาม</w:t>
      </w:r>
      <w:r w:rsidR="0097223A">
        <w:rPr>
          <w:rFonts w:ascii="TH SarabunPSK" w:eastAsia="Sarabun" w:hAnsi="TH SarabunPSK" w:cs="TH SarabunPSK"/>
          <w:b/>
          <w:sz w:val="32"/>
          <w:szCs w:val="32"/>
        </w:rPr>
        <w:t>-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ปี </w:t>
      </w:r>
      <w:r w:rsidR="0097223A" w:rsidRPr="006E0CAE">
        <w:rPr>
          <w:rFonts w:ascii="TH SarabunPSK" w:eastAsia="Sarabun" w:hAnsi="TH SarabunPSK" w:cs="TH SarabunPSK"/>
          <w:bCs/>
          <w:sz w:val="32"/>
          <w:szCs w:val="32"/>
        </w:rPr>
        <w:t>ตามแบบฟอร์มของ APA</w:t>
      </w:r>
      <w:r w:rsidR="0097223A" w:rsidRPr="006E0CAE">
        <w:rPr>
          <w:rFonts w:ascii="TH SarabunPSK" w:hAnsi="TH SarabunPSK" w:cs="TH SarabunPSK"/>
          <w:bCs/>
          <w:sz w:val="32"/>
          <w:szCs w:val="32"/>
        </w:rPr>
        <w:t xml:space="preserve"> 7</w:t>
      </w:r>
      <w:r w:rsidR="0097223A" w:rsidRPr="0097223A">
        <w:rPr>
          <w:rFonts w:ascii="TH SarabunPSK" w:hAnsi="TH SarabunPSK" w:cs="TH SarabunPSK"/>
          <w:bCs/>
          <w:sz w:val="32"/>
          <w:szCs w:val="32"/>
          <w:vertAlign w:val="superscript"/>
        </w:rPr>
        <w:t>th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 และ</w:t>
      </w:r>
      <w:r w:rsidR="00226942">
        <w:rPr>
          <w:rFonts w:ascii="TH SarabunPSK" w:eastAsia="Sarabun" w:hAnsi="TH SarabunPSK" w:cs="TH SarabunPSK" w:hint="cs"/>
          <w:b/>
          <w:sz w:val="32"/>
          <w:szCs w:val="32"/>
          <w:cs/>
        </w:rPr>
        <w:t>ต้องปรากฏในเอกสารอ้างอิง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>ท้ายบทความ</w:t>
      </w:r>
      <w:r w:rsidR="00226942">
        <w:rPr>
          <w:rFonts w:ascii="TH SarabunPSK" w:eastAsia="Sarabun" w:hAnsi="TH SarabunPSK" w:cs="TH SarabunPSK" w:hint="cs"/>
          <w:b/>
          <w:sz w:val="32"/>
          <w:szCs w:val="32"/>
          <w:cs/>
        </w:rPr>
        <w:t>ทุกรายการ</w:t>
      </w:r>
      <w:r w:rsidR="006309D0">
        <w:rPr>
          <w:rFonts w:ascii="TH SarabunPSK" w:eastAsia="Sarabun" w:hAnsi="TH SarabunPSK" w:cs="TH SarabunPSK"/>
          <w:bCs/>
          <w:sz w:val="32"/>
          <w:szCs w:val="32"/>
        </w:rPr>
        <w:t xml:space="preserve"> </w:t>
      </w:r>
    </w:p>
    <w:p w14:paraId="3112418C" w14:textId="421EE51C" w:rsidR="00226942" w:rsidRPr="006E0CAE" w:rsidRDefault="00601FEF" w:rsidP="00226942">
      <w:pPr>
        <w:spacing w:after="0"/>
        <w:rPr>
          <w:rFonts w:ascii="TH SarabunPSK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>8</w:t>
      </w:r>
      <w:r w:rsidR="00226942" w:rsidRPr="006E0CAE">
        <w:rPr>
          <w:rFonts w:ascii="TH SarabunPSK" w:eastAsia="Sarabun" w:hAnsi="TH SarabunPSK" w:cs="TH SarabunPSK"/>
          <w:bCs/>
          <w:sz w:val="32"/>
          <w:szCs w:val="32"/>
        </w:rPr>
        <w:t>. เอกสารอ้างอิงให้เป็นไปตามแบบฟอร์มของ APA</w:t>
      </w:r>
      <w:r w:rsidR="00226942" w:rsidRPr="006E0CAE">
        <w:rPr>
          <w:rFonts w:ascii="TH SarabunPSK" w:hAnsi="TH SarabunPSK" w:cs="TH SarabunPSK"/>
          <w:bCs/>
          <w:sz w:val="32"/>
          <w:szCs w:val="32"/>
        </w:rPr>
        <w:t xml:space="preserve"> 7</w:t>
      </w:r>
      <w:r w:rsidR="00226942" w:rsidRPr="0097223A">
        <w:rPr>
          <w:rFonts w:ascii="TH SarabunPSK" w:hAnsi="TH SarabunPSK" w:cs="TH SarabunPSK"/>
          <w:bCs/>
          <w:sz w:val="32"/>
          <w:szCs w:val="32"/>
          <w:vertAlign w:val="superscript"/>
        </w:rPr>
        <w:t>th</w:t>
      </w:r>
    </w:p>
    <w:p w14:paraId="246962CA" w14:textId="77777777" w:rsidR="00226942" w:rsidRPr="006E0CAE" w:rsidRDefault="00226942" w:rsidP="00226942">
      <w:pPr>
        <w:spacing w:after="0"/>
        <w:rPr>
          <w:rFonts w:ascii="TH SarabunPSK" w:hAnsi="TH SarabunPSK" w:cs="TH SarabunPSK"/>
          <w:bCs/>
          <w:sz w:val="32"/>
          <w:szCs w:val="32"/>
          <w:u w:val="single"/>
        </w:rPr>
      </w:pPr>
    </w:p>
    <w:p w14:paraId="7F7E3773" w14:textId="62970DBA" w:rsidR="007F56E0" w:rsidRDefault="007F56E0" w:rsidP="007F56E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11" w:name="_Hlk125337215"/>
    </w:p>
    <w:p w14:paraId="57F67BD9" w14:textId="6F79F932" w:rsidR="007F56E0" w:rsidRDefault="007F56E0" w:rsidP="007F56E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bookmarkEnd w:id="11"/>
    <w:p w14:paraId="1EAF2868" w14:textId="77777777" w:rsidR="00226942" w:rsidRPr="007F56E0" w:rsidRDefault="00226942" w:rsidP="007F56E0">
      <w:pPr>
        <w:spacing w:after="0" w:line="240" w:lineRule="auto"/>
        <w:jc w:val="both"/>
        <w:rPr>
          <w:rFonts w:ascii="TH SarabunPSK" w:eastAsia="Sarabun" w:hAnsi="TH SarabunPSK" w:cs="TH SarabunPSK"/>
          <w:b/>
          <w:sz w:val="32"/>
          <w:szCs w:val="32"/>
        </w:rPr>
      </w:pPr>
    </w:p>
    <w:p w14:paraId="380770D8" w14:textId="5A7F1F8B" w:rsidR="00DE4D3C" w:rsidRPr="007F56E0" w:rsidRDefault="00DE4D3C" w:rsidP="007F56E0">
      <w:pPr>
        <w:spacing w:after="0" w:line="240" w:lineRule="auto"/>
        <w:jc w:val="both"/>
        <w:rPr>
          <w:rFonts w:ascii="TH SarabunPSK" w:eastAsia="Sarabun" w:hAnsi="TH SarabunPSK" w:cs="TH SarabunPSK"/>
          <w:b/>
          <w:sz w:val="32"/>
          <w:szCs w:val="32"/>
        </w:rPr>
      </w:pPr>
    </w:p>
    <w:sectPr w:rsidR="00DE4D3C" w:rsidRPr="007F56E0" w:rsidSect="0031367E">
      <w:headerReference w:type="default" r:id="rId7"/>
      <w:footerReference w:type="default" r:id="rId8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815E09" w14:textId="77777777" w:rsidR="0031367E" w:rsidRDefault="0031367E" w:rsidP="00EC448F">
      <w:pPr>
        <w:spacing w:after="0" w:line="240" w:lineRule="auto"/>
      </w:pPr>
      <w:r>
        <w:separator/>
      </w:r>
    </w:p>
  </w:endnote>
  <w:endnote w:type="continuationSeparator" w:id="0">
    <w:p w14:paraId="7A2E0604" w14:textId="77777777" w:rsidR="0031367E" w:rsidRDefault="0031367E" w:rsidP="00EC4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arabun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Cs/>
      </w:rPr>
      <w:id w:val="-567110913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b/>
        <w:sz w:val="28"/>
        <w:szCs w:val="28"/>
      </w:rPr>
    </w:sdtEndPr>
    <w:sdtContent>
      <w:p w14:paraId="640221D9" w14:textId="0141AC9C" w:rsidR="00422FF5" w:rsidRPr="00422FF5" w:rsidRDefault="00654C57">
        <w:pPr>
          <w:pStyle w:val="a5"/>
          <w:jc w:val="center"/>
          <w:rPr>
            <w:rFonts w:ascii="TH SarabunPSK" w:hAnsi="TH SarabunPSK" w:cs="TH SarabunPSK"/>
            <w:b/>
            <w:bCs/>
            <w:sz w:val="28"/>
            <w:szCs w:val="28"/>
          </w:rPr>
        </w:pPr>
        <w:r w:rsidRPr="00CA3589">
          <w:rPr>
            <w:rFonts w:ascii="TH SarabunPSK" w:eastAsia="Sarabun" w:hAnsi="TH SarabunPSK" w:cs="TH SarabunPSK"/>
            <w:bCs/>
            <w:noProof/>
            <w:color w:val="FF0000"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7A1BEED6" wp14:editId="1C7B8CF5">
                  <wp:simplePos x="0" y="0"/>
                  <wp:positionH relativeFrom="column">
                    <wp:posOffset>5745480</wp:posOffset>
                  </wp:positionH>
                  <wp:positionV relativeFrom="paragraph">
                    <wp:posOffset>-66040</wp:posOffset>
                  </wp:positionV>
                  <wp:extent cx="0" cy="877824"/>
                  <wp:effectExtent l="0" t="0" r="38100" b="36830"/>
                  <wp:wrapNone/>
                  <wp:docPr id="13" name="ลูกศรเชื่อมต่อแบบตรง 1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0" cy="877824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prstDash val="sysDash"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shapetype w14:anchorId="3DD23F33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ลูกศรเชื่อมต่อแบบตรง 13" o:spid="_x0000_s1026" type="#_x0000_t32" style="position:absolute;margin-left:452.4pt;margin-top:-5.2pt;width:0;height:69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" strokecolor="black [3213]">
                  <v:stroke dashstyle="3 1" joinstyle="miter"/>
                </v:shape>
              </w:pict>
            </mc:Fallback>
          </mc:AlternateConten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begin"/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instrText>PAGE   \* MERGEFORMAT</w:instrTex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separate"/>
        </w:r>
        <w:r w:rsidR="00422FF5" w:rsidRPr="00CA3589">
          <w:rPr>
            <w:rFonts w:ascii="TH SarabunPSK" w:hAnsi="TH SarabunPSK" w:cs="TH SarabunPSK"/>
            <w:bCs/>
            <w:sz w:val="28"/>
            <w:szCs w:val="28"/>
            <w:lang w:val="th-TH"/>
          </w:rPr>
          <w:t>2</w: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end"/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t xml:space="preserve"> </w:t>
        </w:r>
      </w:p>
    </w:sdtContent>
  </w:sdt>
  <w:p w14:paraId="74032D64" w14:textId="4F878163" w:rsidR="00422FF5" w:rsidRDefault="00CA3589">
    <w:pPr>
      <w:pStyle w:val="a5"/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23D5FE1" wp14:editId="0015D4FD">
              <wp:simplePos x="0" y="0"/>
              <wp:positionH relativeFrom="column">
                <wp:posOffset>1949450</wp:posOffset>
              </wp:positionH>
              <wp:positionV relativeFrom="paragraph">
                <wp:posOffset>25400</wp:posOffset>
              </wp:positionV>
              <wp:extent cx="1993900" cy="361950"/>
              <wp:effectExtent l="0" t="0" r="635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3900" cy="361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42FC430" w14:textId="4A924236" w:rsidR="00CA3589" w:rsidRDefault="00CA3589">
                          <w:r w:rsidRPr="00CA3589">
                            <w:rPr>
                              <w:rFonts w:ascii="TH SarabunPSK" w:eastAsia="Sarabun" w:hAnsi="TH SarabunPSK" w:cs="TH SarabunPSK"/>
                              <w:bCs/>
                              <w:color w:val="FF0000"/>
                              <w:sz w:val="28"/>
                              <w:szCs w:val="28"/>
                            </w:rPr>
                            <w:t>(TH SarabunPSK14 pt. กึ่งกลาง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3D5FE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margin-left:153.5pt;margin-top:2pt;width:157pt;height:28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" fillcolor="white [3201]" stroked="f" strokeweight=".5pt">
              <v:textbox>
                <w:txbxContent>
                  <w:p w14:paraId="742FC430" w14:textId="4A924236" w:rsidR="00CA3589" w:rsidRDefault="00CA3589"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 xml:space="preserve">(TH SarabunPSK14 pt. </w:t>
                    </w:r>
                    <w:proofErr w:type="spellStart"/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>กึ่งกลาง</w:t>
                    </w:r>
                    <w:proofErr w:type="spellEnd"/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654C57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4078ACB" wp14:editId="1478FACF">
              <wp:simplePos x="0" y="0"/>
              <wp:positionH relativeFrom="column">
                <wp:posOffset>5683885</wp:posOffset>
              </wp:positionH>
              <wp:positionV relativeFrom="paragraph">
                <wp:posOffset>44450</wp:posOffset>
              </wp:positionV>
              <wp:extent cx="1045998" cy="330454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6A60DEF" w14:textId="77777777" w:rsidR="00654C57" w:rsidRPr="009755FB" w:rsidRDefault="00654C57" w:rsidP="00654C57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14078ACB" id="Text Box 14" o:spid="_x0000_s1041" type="#_x0000_t202" style="position:absolute;margin-left:447.55pt;margin-top:3.5pt;width:82.35pt;height:26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J4X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" filled="f" stroked="f" strokeweight=".5pt">
              <v:textbox>
                <w:txbxContent>
                  <w:p w14:paraId="06A60DEF" w14:textId="77777777" w:rsidR="00654C57" w:rsidRPr="009755FB" w:rsidRDefault="00654C57" w:rsidP="00654C57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A0E41E" w14:textId="77777777" w:rsidR="0031367E" w:rsidRDefault="0031367E" w:rsidP="00EC448F">
      <w:pPr>
        <w:spacing w:after="0" w:line="240" w:lineRule="auto"/>
      </w:pPr>
      <w:r>
        <w:separator/>
      </w:r>
    </w:p>
  </w:footnote>
  <w:footnote w:type="continuationSeparator" w:id="0">
    <w:p w14:paraId="5FC5797A" w14:textId="77777777" w:rsidR="0031367E" w:rsidRDefault="0031367E" w:rsidP="00EC4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0CB5D" w14:textId="28E470CF" w:rsidR="00EC448F" w:rsidRPr="00260BF5" w:rsidRDefault="005F5EB0" w:rsidP="00EC448F">
    <w:pPr>
      <w:pStyle w:val="a3"/>
      <w:jc w:val="right"/>
      <w:rPr>
        <w:rFonts w:ascii="TH SarabunPSK" w:eastAsia="Sarabun" w:hAnsi="TH SarabunPSK" w:cs="TH SarabunPSK"/>
        <w:b/>
        <w:bCs/>
        <w:color w:val="000000"/>
        <w:sz w:val="28"/>
        <w:szCs w:val="28"/>
      </w:rPr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5EC88D3D" wp14:editId="3E2AA1BC">
              <wp:simplePos x="0" y="0"/>
              <wp:positionH relativeFrom="column">
                <wp:posOffset>1708150</wp:posOffset>
              </wp:positionH>
              <wp:positionV relativeFrom="paragraph">
                <wp:posOffset>-324485</wp:posOffset>
              </wp:positionV>
              <wp:extent cx="2085975" cy="314325"/>
              <wp:effectExtent l="0" t="0" r="9525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14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E62A1C1" w14:textId="77777777" w:rsidR="005F5EB0" w:rsidRDefault="005F5EB0" w:rsidP="005F5EB0">
                          <w:r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>(</w:t>
                          </w:r>
                          <w:r w:rsidRPr="00260BF5"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 xml:space="preserve">TH SarabunPSK </w:t>
                          </w:r>
                          <w:r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 xml:space="preserve">14 </w:t>
                          </w:r>
                          <w:r w:rsidRPr="00260BF5"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>pt. ตัวหนา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EC88D3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5" type="#_x0000_t202" style="position:absolute;left:0;text-align:left;margin-left:134.5pt;margin-top:-25.55pt;width:164.25pt;height:24.7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" fillcolor="white [3201]" stroked="f" strokeweight=".5pt">
              <v:textbox>
                <w:txbxContent>
                  <w:p w14:paraId="7E62A1C1" w14:textId="77777777" w:rsidR="005F5EB0" w:rsidRDefault="005F5EB0" w:rsidP="005F5EB0">
                    <w:r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(</w:t>
                    </w:r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TH </w:t>
                    </w:r>
                    <w:proofErr w:type="spellStart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SarabunPSK</w:t>
                    </w:r>
                    <w:proofErr w:type="spellEnd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14 </w:t>
                    </w:r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pt. </w:t>
                    </w:r>
                    <w:proofErr w:type="spellStart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ตัวหนา</w:t>
                    </w:r>
                    <w:proofErr w:type="spellEnd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A433DC">
      <w:rPr>
        <w:noProof/>
      </w:rPr>
      <w:drawing>
        <wp:anchor distT="0" distB="0" distL="114300" distR="114300" simplePos="0" relativeHeight="251678720" behindDoc="1" locked="0" layoutInCell="1" allowOverlap="1" wp14:anchorId="378E0A8C" wp14:editId="4579AF5E">
          <wp:simplePos x="0" y="0"/>
          <wp:positionH relativeFrom="column">
            <wp:posOffset>628650</wp:posOffset>
          </wp:positionH>
          <wp:positionV relativeFrom="paragraph">
            <wp:posOffset>-354965</wp:posOffset>
          </wp:positionV>
          <wp:extent cx="719455" cy="719455"/>
          <wp:effectExtent l="0" t="0" r="4445" b="0"/>
          <wp:wrapNone/>
          <wp:docPr id="1164089133" name="รูปภาพ 1" descr="รูปภาพประกอบด้วย กราฟิก, ตัวอักษร, การออกแบบกราฟิก, เครื่องหมาย&#10;&#10;คำอธิบายที่สร้างโดยอัตโนมัติ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4089133" name="รูปภาพ 1" descr="รูปภาพประกอบด้วย กราฟิก, ตัวอักษร, การออกแบบกราฟิก, เครื่องหมาย&#10;&#10;คำอธิบายที่สร้างโดยอัตโนมัติ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86031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56190" behindDoc="0" locked="0" layoutInCell="1" allowOverlap="1" wp14:anchorId="3E02246C" wp14:editId="6953B0EE">
              <wp:simplePos x="0" y="0"/>
              <wp:positionH relativeFrom="column">
                <wp:posOffset>3876675</wp:posOffset>
              </wp:positionH>
              <wp:positionV relativeFrom="paragraph">
                <wp:posOffset>-354965</wp:posOffset>
              </wp:positionV>
              <wp:extent cx="1933575" cy="314325"/>
              <wp:effectExtent l="0" t="0" r="9525" b="9525"/>
              <wp:wrapNone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33575" cy="314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B7DC96" w14:textId="0E113D64" w:rsidR="006D290C" w:rsidRPr="006D290C" w:rsidRDefault="00D86031" w:rsidP="00D86031">
                          <w:pPr>
                            <w:jc w:val="right"/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</w:pP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                   </w:t>
                          </w:r>
                          <w:r w:rsidR="006D290C" w:rsidRPr="0068498E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ประเภทบรรยาย</w:t>
                          </w:r>
                          <w:r w:rsidR="006D290C" w:rsidRPr="0068498E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3E02246C" id="Text Box 17" o:spid="_x0000_s1036" type="#_x0000_t202" style="position:absolute;left:0;text-align:left;margin-left:305.25pt;margin-top:-27.95pt;width:152.25pt;height:24.75pt;z-index:2516561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" fillcolor="white [3201]" stroked="f" strokeweight=".5pt">
              <v:textbox>
                <w:txbxContent>
                  <w:p w14:paraId="32B7DC96" w14:textId="0E113D64" w:rsidR="006D290C" w:rsidRPr="006D290C" w:rsidRDefault="00D86031" w:rsidP="00D86031">
                    <w:pPr>
                      <w:jc w:val="right"/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  <w:cs/>
                      </w:rPr>
                    </w:pPr>
                    <w:r>
                      <w:rPr>
                        <w:rFonts w:ascii="TH SarabunPSK" w:hAnsi="TH SarabunPSK" w:cs="TH SarabunPSK" w:hint="cs"/>
                        <w:b/>
                        <w:bCs/>
                        <w:sz w:val="28"/>
                        <w:szCs w:val="28"/>
                        <w:cs/>
                      </w:rPr>
                      <w:t xml:space="preserve">                    </w:t>
                    </w:r>
                    <w:r w:rsidR="006D290C" w:rsidRPr="0068498E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  <w:cs/>
                      </w:rPr>
                      <w:t>ประเภทบรรยาย</w:t>
                    </w:r>
                    <w:r w:rsidR="006D290C" w:rsidRPr="0068498E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CE332CA" wp14:editId="711EFFBC">
              <wp:simplePos x="0" y="0"/>
              <wp:positionH relativeFrom="column">
                <wp:posOffset>5764378</wp:posOffset>
              </wp:positionH>
              <wp:positionV relativeFrom="paragraph">
                <wp:posOffset>-81103</wp:posOffset>
              </wp:positionV>
              <wp:extent cx="1045998" cy="330454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A929B6" w14:textId="48C2031E" w:rsidR="009755FB" w:rsidRPr="009755FB" w:rsidRDefault="009755FB" w:rsidP="009755FB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4CE332CA" id="Text Box 9" o:spid="_x0000_s1037" type="#_x0000_t202" style="position:absolute;left:0;text-align:left;margin-left:453.9pt;margin-top:-6.4pt;width:82.35pt;height:2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UL0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" filled="f" stroked="f" strokeweight=".5pt">
              <v:textbox>
                <w:txbxContent>
                  <w:p w14:paraId="4AA929B6" w14:textId="48C2031E" w:rsidR="009755FB" w:rsidRPr="009755FB" w:rsidRDefault="009755FB" w:rsidP="009755FB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0257B2" wp14:editId="3B449BA7">
              <wp:simplePos x="0" y="0"/>
              <wp:positionH relativeFrom="column">
                <wp:posOffset>5763590</wp:posOffset>
              </wp:positionH>
              <wp:positionV relativeFrom="paragraph">
                <wp:posOffset>-435610</wp:posOffset>
              </wp:positionV>
              <wp:extent cx="0" cy="877824"/>
              <wp:effectExtent l="0" t="0" r="38100" b="36830"/>
              <wp:wrapNone/>
              <wp:docPr id="4" name="ลูกศรเชื่อมต่อแบบตรง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877824"/>
                      </a:xfrm>
                      <a:prstGeom prst="straightConnector1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  <a:headEnd type="none" w="med" len="med"/>
                        <a:tailEnd type="none" w="med" len="med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type w14:anchorId="5957DD1D" id="_x0000_t32" coordsize="21600,21600" o:spt="32" o:oned="t" path="m,l21600,21600e" filled="f">
              <v:path arrowok="t" fillok="f" o:connecttype="none"/>
              <o:lock v:ext="edit" shapetype="t"/>
            </v:shapetype>
            <v:shape id="ลูกศรเชื่อมต่อแบบตรง 4" o:spid="_x0000_s1026" type="#_x0000_t32" style="position:absolute;margin-left:453.85pt;margin-top:-34.3pt;width:0;height:69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" strokecolor="black [3213]">
              <v:stroke dashstyle="3 1" joinstyle="miter"/>
            </v:shape>
          </w:pict>
        </mc:Fallback>
      </mc:AlternateContent>
    </w:r>
    <w:r w:rsidR="00EC448F" w:rsidRPr="00260BF5">
      <w:rPr>
        <w:rFonts w:ascii="TH SarabunPSK" w:eastAsia="Sarabun" w:hAnsi="TH SarabunPSK" w:cs="TH SarabunPSK"/>
        <w:b/>
        <w:bCs/>
        <w:noProof/>
        <w:color w:val="000000"/>
        <w:sz w:val="28"/>
        <w:szCs w:val="28"/>
      </w:rPr>
      <w:drawing>
        <wp:anchor distT="0" distB="0" distL="114300" distR="114300" simplePos="0" relativeHeight="251658240" behindDoc="0" locked="0" layoutInCell="1" allowOverlap="1" wp14:anchorId="3FC1C21D" wp14:editId="4A0479BC">
          <wp:simplePos x="0" y="0"/>
          <wp:positionH relativeFrom="column">
            <wp:posOffset>-160655</wp:posOffset>
          </wp:positionH>
          <wp:positionV relativeFrom="paragraph">
            <wp:posOffset>-325755</wp:posOffset>
          </wp:positionV>
          <wp:extent cx="720000" cy="720000"/>
          <wp:effectExtent l="0" t="0" r="4445" b="4445"/>
          <wp:wrapNone/>
          <wp:docPr id="7" name="รูปภาพ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D3C">
      <w:rPr>
        <w:rFonts w:ascii="TH SarabunPSK" w:eastAsia="Sarabun" w:hAnsi="TH SarabunPSK" w:cs="TH SarabunPSK"/>
        <w:b/>
        <w:color w:val="FF0000"/>
        <w:sz w:val="28"/>
        <w:szCs w:val="28"/>
      </w:rPr>
      <w:t xml:space="preserve"> 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  <w:cs/>
      </w:rPr>
      <w:t xml:space="preserve">การประชุมวิชาการระดับชาติ ครั้ง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4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  <w:cs/>
      </w:rPr>
      <w:t xml:space="preserve">และนานาชาติ ครั้ง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2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</w:p>
  <w:p w14:paraId="33A9467C" w14:textId="48484613" w:rsidR="00EC448F" w:rsidRPr="00260BF5" w:rsidRDefault="00654C57" w:rsidP="00EC448F">
    <w:pPr>
      <w:pStyle w:val="a3"/>
      <w:jc w:val="right"/>
      <w:rPr>
        <w:sz w:val="28"/>
        <w:szCs w:val="28"/>
      </w:rPr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31A23F" wp14:editId="357E4564">
              <wp:simplePos x="0" y="0"/>
              <wp:positionH relativeFrom="column">
                <wp:posOffset>5725795</wp:posOffset>
              </wp:positionH>
              <wp:positionV relativeFrom="paragraph">
                <wp:posOffset>1304290</wp:posOffset>
              </wp:positionV>
              <wp:extent cx="1045998" cy="330454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7CCCC6" w14:textId="77777777" w:rsidR="009755FB" w:rsidRPr="009755FB" w:rsidRDefault="009755FB" w:rsidP="009755FB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31A23F" id="Text Box 10" o:spid="_x0000_s1038" type="#_x0000_t202" style="position:absolute;left:0;text-align:left;margin-left:450.85pt;margin-top:102.7pt;width:82.35pt;height:26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w0h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" filled="f" stroked="f" strokeweight=".5pt">
              <v:textbox>
                <w:txbxContent>
                  <w:p w14:paraId="267CCCC6" w14:textId="77777777" w:rsidR="009755FB" w:rsidRPr="009755FB" w:rsidRDefault="009755FB" w:rsidP="009755FB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474DC4F" wp14:editId="446D209F">
              <wp:simplePos x="0" y="0"/>
              <wp:positionH relativeFrom="column">
                <wp:posOffset>-901091</wp:posOffset>
              </wp:positionH>
              <wp:positionV relativeFrom="paragraph">
                <wp:posOffset>1319606</wp:posOffset>
              </wp:positionV>
              <wp:extent cx="1045998" cy="330454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9B858E8" w14:textId="77777777" w:rsidR="00654C57" w:rsidRPr="009755FB" w:rsidRDefault="00654C57" w:rsidP="00654C57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474DC4F" id="Text Box 12" o:spid="_x0000_s1039" type="#_x0000_t202" style="position:absolute;left:0;text-align:left;margin-left:-70.95pt;margin-top:103.9pt;width:82.35pt;height:2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" filled="f" stroked="f" strokeweight=".5pt">
              <v:textbox>
                <w:txbxContent>
                  <w:p w14:paraId="79B858E8" w14:textId="77777777" w:rsidR="00654C57" w:rsidRPr="009755FB" w:rsidRDefault="00654C57" w:rsidP="00654C57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653250A" wp14:editId="1B5CCC5E">
              <wp:simplePos x="0" y="0"/>
              <wp:positionH relativeFrom="column">
                <wp:posOffset>-901065</wp:posOffset>
              </wp:positionH>
              <wp:positionV relativeFrom="paragraph">
                <wp:posOffset>1549705</wp:posOffset>
              </wp:positionV>
              <wp:extent cx="877824" cy="0"/>
              <wp:effectExtent l="0" t="0" r="0" b="0"/>
              <wp:wrapNone/>
              <wp:docPr id="11" name="ตัวเชื่อมต่อตรง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77824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52328D" id="ตัวเชื่อมต่อตรง 1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95pt,122pt" to="-1.85pt,1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" strokecolor="black [3213]">
              <v:stroke dashstyle="3 1" joinstyle="miter"/>
            </v:lin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C811BAD" wp14:editId="1F43D7D5">
              <wp:simplePos x="0" y="0"/>
              <wp:positionH relativeFrom="column">
                <wp:posOffset>5764378</wp:posOffset>
              </wp:positionH>
              <wp:positionV relativeFrom="paragraph">
                <wp:posOffset>1533246</wp:posOffset>
              </wp:positionV>
              <wp:extent cx="877824" cy="0"/>
              <wp:effectExtent l="0" t="0" r="0" b="0"/>
              <wp:wrapNone/>
              <wp:docPr id="8" name="ตัวเชื่อมต่อตรง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77824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A73F3B6" id="ตัวเชื่อมต่อตรง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3.9pt,120.75pt" to="523pt,1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" strokecolor="black [3213]">
              <v:stroke dashstyle="3 1" joinstyle="miter"/>
            </v:line>
          </w:pict>
        </mc:Fallback>
      </mc:AlternateContent>
    </w:r>
    <w:r w:rsidR="00EC448F">
      <w:rPr>
        <w:rFonts w:ascii="TH SarabunPSK" w:eastAsia="Sarabun" w:hAnsi="TH SarabunPSK" w:cs="TH SarabunPSK"/>
        <w:b/>
        <w:bCs/>
        <w:noProof/>
        <w:color w:val="00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F59772" wp14:editId="27048EF5">
              <wp:simplePos x="0" y="0"/>
              <wp:positionH relativeFrom="column">
                <wp:posOffset>14605</wp:posOffset>
              </wp:positionH>
              <wp:positionV relativeFrom="paragraph">
                <wp:posOffset>232080</wp:posOffset>
              </wp:positionV>
              <wp:extent cx="5669280" cy="0"/>
              <wp:effectExtent l="0" t="0" r="0" b="0"/>
              <wp:wrapNone/>
              <wp:docPr id="3" name="ตัวเชื่อมต่อตรง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69280" cy="0"/>
                      </a:xfrm>
                      <a:prstGeom prst="line">
                        <a:avLst/>
                      </a:prstGeom>
                      <a:ln w="12700" cmpd="thinThick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85CDD31" id="ตัวเชื่อมต่อตรง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5pt,18.25pt" to="447.5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" strokecolor="black [3213]" strokeweight="1pt">
              <v:stroke linestyle="thinThick" joinstyle="miter"/>
            </v:line>
          </w:pict>
        </mc:Fallback>
      </mc:AlternateConten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>มหาวิทยาลัย</w:t>
    </w:r>
    <w:r w:rsidR="00EC448F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>แม่โจ้</w:t>
    </w:r>
    <w:r w:rsidR="00EC448F">
      <w:rPr>
        <w:rFonts w:ascii="TH SarabunPSK" w:eastAsia="Sarabun" w:hAnsi="TH SarabunPSK" w:cs="TH SarabunPSK"/>
        <w:b/>
        <w:bCs/>
        <w:color w:val="000000"/>
        <w:sz w:val="28"/>
        <w:szCs w:val="28"/>
      </w:rPr>
      <w:t>-</w:t>
    </w:r>
    <w:r w:rsidR="00EC448F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>แพร่ เฉลิมพระเกียรติ</w: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วัน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19</w:t>
    </w:r>
    <w:r w:rsid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  <w:r w:rsidR="00DE4D3C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 xml:space="preserve">กรกฎาคม </w: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>256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7</w:t>
    </w:r>
    <w:r w:rsidR="00260BF5" w:rsidRPr="00260BF5">
      <w:rPr>
        <w:rFonts w:ascii="TH SarabunPSK" w:eastAsia="Sarabun" w:hAnsi="TH SarabunPSK" w:cs="TH SarabunPSK"/>
        <w:b/>
        <w:color w:val="FF0000"/>
        <w:sz w:val="32"/>
        <w:szCs w:val="3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NDY3MrM0tDQ3MrZQ0lEKTi0uzszPAykwqgUAnf3hwSwAAAA="/>
  </w:docVars>
  <w:rsids>
    <w:rsidRoot w:val="00EC448F"/>
    <w:rsid w:val="00045DA0"/>
    <w:rsid w:val="000A6511"/>
    <w:rsid w:val="000A706D"/>
    <w:rsid w:val="000F2F34"/>
    <w:rsid w:val="00115D5D"/>
    <w:rsid w:val="00131F76"/>
    <w:rsid w:val="00156880"/>
    <w:rsid w:val="001753AE"/>
    <w:rsid w:val="00185A73"/>
    <w:rsid w:val="00205ECC"/>
    <w:rsid w:val="002221CA"/>
    <w:rsid w:val="00226942"/>
    <w:rsid w:val="00227847"/>
    <w:rsid w:val="002373AE"/>
    <w:rsid w:val="00260BF5"/>
    <w:rsid w:val="002A317C"/>
    <w:rsid w:val="002B0256"/>
    <w:rsid w:val="002C0F07"/>
    <w:rsid w:val="002D183E"/>
    <w:rsid w:val="00306B4C"/>
    <w:rsid w:val="0031367E"/>
    <w:rsid w:val="0034168D"/>
    <w:rsid w:val="003417D8"/>
    <w:rsid w:val="003475A0"/>
    <w:rsid w:val="0035177B"/>
    <w:rsid w:val="0035682E"/>
    <w:rsid w:val="003678AC"/>
    <w:rsid w:val="00380321"/>
    <w:rsid w:val="0038789B"/>
    <w:rsid w:val="00390C68"/>
    <w:rsid w:val="003B10B7"/>
    <w:rsid w:val="003B1752"/>
    <w:rsid w:val="003B63D0"/>
    <w:rsid w:val="00406DF6"/>
    <w:rsid w:val="00422FF5"/>
    <w:rsid w:val="00453CC5"/>
    <w:rsid w:val="00454265"/>
    <w:rsid w:val="00462358"/>
    <w:rsid w:val="00481519"/>
    <w:rsid w:val="004B009F"/>
    <w:rsid w:val="004D755C"/>
    <w:rsid w:val="00507880"/>
    <w:rsid w:val="00534631"/>
    <w:rsid w:val="00565095"/>
    <w:rsid w:val="0058345A"/>
    <w:rsid w:val="005B4DA1"/>
    <w:rsid w:val="005C0287"/>
    <w:rsid w:val="005C2295"/>
    <w:rsid w:val="005D4421"/>
    <w:rsid w:val="005F5EB0"/>
    <w:rsid w:val="00601FEF"/>
    <w:rsid w:val="006240AC"/>
    <w:rsid w:val="006309D0"/>
    <w:rsid w:val="00654C57"/>
    <w:rsid w:val="0066349E"/>
    <w:rsid w:val="0068498E"/>
    <w:rsid w:val="00684FF5"/>
    <w:rsid w:val="006A4D10"/>
    <w:rsid w:val="006D0BAF"/>
    <w:rsid w:val="006D290C"/>
    <w:rsid w:val="006E7D70"/>
    <w:rsid w:val="00735CCF"/>
    <w:rsid w:val="007533E9"/>
    <w:rsid w:val="00762322"/>
    <w:rsid w:val="0077175D"/>
    <w:rsid w:val="0078139A"/>
    <w:rsid w:val="007830EE"/>
    <w:rsid w:val="007E3045"/>
    <w:rsid w:val="007E4485"/>
    <w:rsid w:val="007F56E0"/>
    <w:rsid w:val="008316E7"/>
    <w:rsid w:val="008400CD"/>
    <w:rsid w:val="0087691C"/>
    <w:rsid w:val="00891489"/>
    <w:rsid w:val="008C40DC"/>
    <w:rsid w:val="009412EC"/>
    <w:rsid w:val="0095717E"/>
    <w:rsid w:val="0097223A"/>
    <w:rsid w:val="009755FB"/>
    <w:rsid w:val="009868AD"/>
    <w:rsid w:val="009E4BCB"/>
    <w:rsid w:val="009F5F2E"/>
    <w:rsid w:val="00A433DC"/>
    <w:rsid w:val="00A441F4"/>
    <w:rsid w:val="00AE603B"/>
    <w:rsid w:val="00AF3AF4"/>
    <w:rsid w:val="00B014E7"/>
    <w:rsid w:val="00B05DF5"/>
    <w:rsid w:val="00B21D75"/>
    <w:rsid w:val="00B3022F"/>
    <w:rsid w:val="00B30288"/>
    <w:rsid w:val="00B41313"/>
    <w:rsid w:val="00B423D4"/>
    <w:rsid w:val="00B445EE"/>
    <w:rsid w:val="00B77169"/>
    <w:rsid w:val="00B80BB8"/>
    <w:rsid w:val="00B96B62"/>
    <w:rsid w:val="00BB35BD"/>
    <w:rsid w:val="00BD4CB5"/>
    <w:rsid w:val="00BD73A2"/>
    <w:rsid w:val="00BE6F22"/>
    <w:rsid w:val="00BF271D"/>
    <w:rsid w:val="00C01434"/>
    <w:rsid w:val="00C209A0"/>
    <w:rsid w:val="00C84FFB"/>
    <w:rsid w:val="00C939FA"/>
    <w:rsid w:val="00C97435"/>
    <w:rsid w:val="00CA3589"/>
    <w:rsid w:val="00CB5AD5"/>
    <w:rsid w:val="00CC31EB"/>
    <w:rsid w:val="00CE7C48"/>
    <w:rsid w:val="00D56106"/>
    <w:rsid w:val="00D641A9"/>
    <w:rsid w:val="00D70517"/>
    <w:rsid w:val="00D73AF7"/>
    <w:rsid w:val="00D73DE2"/>
    <w:rsid w:val="00D86031"/>
    <w:rsid w:val="00DB2892"/>
    <w:rsid w:val="00DB49B9"/>
    <w:rsid w:val="00DD5CA2"/>
    <w:rsid w:val="00DE4D3C"/>
    <w:rsid w:val="00E33E68"/>
    <w:rsid w:val="00E75857"/>
    <w:rsid w:val="00E832AC"/>
    <w:rsid w:val="00E85DE1"/>
    <w:rsid w:val="00EA7EA4"/>
    <w:rsid w:val="00EC448F"/>
    <w:rsid w:val="00EF66C3"/>
    <w:rsid w:val="00F264C3"/>
    <w:rsid w:val="00F35F2C"/>
    <w:rsid w:val="00F45395"/>
    <w:rsid w:val="00F50880"/>
    <w:rsid w:val="00FB1137"/>
    <w:rsid w:val="00FB3E99"/>
    <w:rsid w:val="00FD648D"/>
    <w:rsid w:val="00FD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028CE"/>
  <w15:chartTrackingRefBased/>
  <w15:docId w15:val="{6A566EF6-2145-42D2-8C82-B718111E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448F"/>
    <w:pPr>
      <w:spacing w:after="200" w:line="276" w:lineRule="auto"/>
    </w:pPr>
    <w:rPr>
      <w:rFonts w:ascii="Calibri" w:eastAsia="Calibri" w:hAnsi="Calibri" w:cs="Cordia New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EC448F"/>
  </w:style>
  <w:style w:type="paragraph" w:styleId="a5">
    <w:name w:val="footer"/>
    <w:basedOn w:val="a"/>
    <w:link w:val="a6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EC448F"/>
  </w:style>
  <w:style w:type="paragraph" w:styleId="a7">
    <w:name w:val="List Paragraph"/>
    <w:basedOn w:val="a"/>
    <w:uiPriority w:val="1"/>
    <w:qFormat/>
    <w:rsid w:val="00BD73A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Angsana New"/>
      <w:sz w:val="24"/>
      <w:szCs w:val="24"/>
    </w:rPr>
  </w:style>
  <w:style w:type="character" w:styleId="a8">
    <w:name w:val="Hyperlink"/>
    <w:basedOn w:val="a0"/>
    <w:uiPriority w:val="99"/>
    <w:unhideWhenUsed/>
    <w:rsid w:val="00D70517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D70517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D70517"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sid w:val="00226942"/>
    <w:rPr>
      <w:i/>
      <w:iCs/>
    </w:rPr>
  </w:style>
  <w:style w:type="paragraph" w:customStyle="1" w:styleId="Default">
    <w:name w:val="Default"/>
    <w:rsid w:val="00226942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27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690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luk Sukjaroen</dc:creator>
  <cp:keywords/>
  <dc:description/>
  <cp:lastModifiedBy>wanwasa wirojanarome</cp:lastModifiedBy>
  <cp:revision>66</cp:revision>
  <cp:lastPrinted>2023-02-08T07:24:00Z</cp:lastPrinted>
  <dcterms:created xsi:type="dcterms:W3CDTF">2023-02-08T06:21:00Z</dcterms:created>
  <dcterms:modified xsi:type="dcterms:W3CDTF">2024-03-27T03:11:00Z</dcterms:modified>
</cp:coreProperties>
</file>